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</w:tblPr>
      <w:tblGrid>
        <w:gridCol w:w="3261"/>
        <w:gridCol w:w="142"/>
        <w:gridCol w:w="3197"/>
        <w:gridCol w:w="3182"/>
      </w:tblGrid>
      <w:tr w:rsidR="00DA2739" w:rsidRPr="007130E8" w14:paraId="6D6DC0BA" w14:textId="77777777" w:rsidTr="008A6482">
        <w:trPr>
          <w:trHeight w:val="1251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06A17A" w14:textId="56C1A115" w:rsidR="00DA2739" w:rsidRPr="007130E8" w:rsidRDefault="00DA2739" w:rsidP="00BE690A">
            <w:pPr>
              <w:spacing w:after="0"/>
              <w:jc w:val="center"/>
              <w:rPr>
                <w:rFonts w:ascii="Times New Roman" w:hAnsi="Times New Roman"/>
                <w:i/>
                <w:sz w:val="20"/>
                <w:szCs w:val="20"/>
                <w:lang w:val="tr-TR"/>
              </w:rPr>
            </w:pPr>
            <w:r w:rsidRPr="00BB6BA7">
              <w:rPr>
                <w:noProof/>
              </w:rPr>
              <w:drawing>
                <wp:inline distT="0" distB="0" distL="0" distR="0" wp14:anchorId="5D4D91AC" wp14:editId="1E12F3A7">
                  <wp:extent cx="2707531" cy="1332000"/>
                  <wp:effectExtent l="0" t="0" r="0" b="1905"/>
                  <wp:docPr id="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7531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2739" w:rsidRPr="007130E8" w14:paraId="05049700" w14:textId="77777777" w:rsidTr="00DA2739">
        <w:trPr>
          <w:trHeight w:val="567"/>
        </w:trPr>
        <w:tc>
          <w:tcPr>
            <w:tcW w:w="97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7AF8EC2" w14:textId="34AE5018" w:rsidR="00DA2739" w:rsidRPr="00CD4DF7" w:rsidRDefault="00DA2739" w:rsidP="00CD4DF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8"/>
                <w:lang w:val="tr-TR"/>
              </w:rPr>
            </w:pPr>
            <w:r w:rsidRPr="00CD4DF7"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 xml:space="preserve">Lisans Bitirme Çalışması </w:t>
            </w:r>
            <w:r>
              <w:rPr>
                <w:rFonts w:ascii="Times New Roman" w:hAnsi="Times New Roman"/>
                <w:b/>
                <w:sz w:val="24"/>
                <w:szCs w:val="28"/>
                <w:lang w:val="tr-TR"/>
              </w:rPr>
              <w:t>Değerlendirme Formu</w:t>
            </w:r>
          </w:p>
        </w:tc>
      </w:tr>
      <w:tr w:rsidR="002B0C45" w:rsidRPr="007130E8" w14:paraId="3738183C" w14:textId="77777777" w:rsidTr="00DC22C7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26877FA1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Öğrenci Bilgileri</w:t>
            </w:r>
          </w:p>
        </w:tc>
      </w:tr>
      <w:tr w:rsidR="002B0C45" w:rsidRPr="007130E8" w14:paraId="7D262086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0679FA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Öğrenci Numaras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9827743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268F6B26" w14:textId="77777777" w:rsidTr="006A0D0C">
        <w:trPr>
          <w:trHeight w:val="172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ABAB70E" w14:textId="77777777" w:rsidR="002B0C45" w:rsidRPr="007130E8" w:rsidRDefault="007866C3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Ad-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tr-TR"/>
              </w:rPr>
              <w:t>Soyad</w:t>
            </w:r>
            <w:proofErr w:type="spellEnd"/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80D7006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2F014EE8" w14:textId="77777777" w:rsidTr="00DC22C7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670E69E4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 w:rsidRPr="007130E8"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Bitirme Çalışması Bilgileri</w:t>
            </w:r>
          </w:p>
        </w:tc>
      </w:tr>
      <w:tr w:rsidR="002B0C45" w:rsidRPr="007130E8" w14:paraId="692D3EB1" w14:textId="77777777" w:rsidTr="006A0D0C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3CF684" w14:textId="77777777" w:rsidR="0095302C" w:rsidRPr="007130E8" w:rsidRDefault="00AD7DB1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 xml:space="preserve">Bitirme </w:t>
            </w:r>
            <w:r w:rsidR="005B305F" w:rsidRPr="007130E8">
              <w:rPr>
                <w:rFonts w:ascii="Times New Roman" w:hAnsi="Times New Roman"/>
                <w:sz w:val="24"/>
                <w:szCs w:val="24"/>
                <w:lang w:val="tr-TR"/>
              </w:rPr>
              <w:t>Çalışmanın</w:t>
            </w:r>
            <w:r w:rsidR="002B0C45" w:rsidRPr="007130E8">
              <w:rPr>
                <w:rFonts w:ascii="Times New Roman" w:hAnsi="Times New Roman"/>
                <w:sz w:val="24"/>
                <w:szCs w:val="24"/>
                <w:lang w:val="tr-TR"/>
              </w:rPr>
              <w:t xml:space="preserve"> Ad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DCA16CC" w14:textId="77777777" w:rsidR="002B0C45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6CD958B6" w14:textId="77777777" w:rsidR="007C542A" w:rsidRPr="007130E8" w:rsidRDefault="007C542A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2B0C45" w:rsidRPr="007130E8" w14:paraId="02D31438" w14:textId="77777777" w:rsidTr="006A0D0C">
        <w:trPr>
          <w:trHeight w:val="284"/>
        </w:trPr>
        <w:tc>
          <w:tcPr>
            <w:tcW w:w="3403" w:type="dxa"/>
            <w:gridSpan w:val="2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CB00D1" w14:textId="77777777" w:rsidR="002B0C45" w:rsidRPr="007130E8" w:rsidRDefault="00AD7DB1" w:rsidP="00F8513C">
            <w:pPr>
              <w:spacing w:after="0" w:line="300" w:lineRule="auto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sz w:val="24"/>
                <w:szCs w:val="24"/>
                <w:lang w:val="tr-TR"/>
              </w:rPr>
              <w:t>Bitirme Çalışması Danışmanı</w:t>
            </w:r>
          </w:p>
        </w:tc>
        <w:tc>
          <w:tcPr>
            <w:tcW w:w="637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EB16B7" w14:textId="77777777" w:rsidR="002B0C45" w:rsidRPr="007130E8" w:rsidRDefault="002B0C45" w:rsidP="00F8513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1950F7" w:rsidRPr="00CD4DF7" w14:paraId="0DBE2D75" w14:textId="77777777" w:rsidTr="00E15E7C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76BB627C" w14:textId="77777777" w:rsidR="001950F7" w:rsidRPr="00CD4DF7" w:rsidRDefault="00825933" w:rsidP="00E15E7C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Değerlendirme Jürisi</w:t>
            </w:r>
          </w:p>
        </w:tc>
      </w:tr>
      <w:tr w:rsidR="00F8513C" w:rsidRPr="007130E8" w14:paraId="72DB4FEB" w14:textId="77777777" w:rsidTr="008E2360">
        <w:trPr>
          <w:trHeight w:val="284"/>
        </w:trPr>
        <w:tc>
          <w:tcPr>
            <w:tcW w:w="3261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E29607" w14:textId="77777777" w:rsidR="00F8513C" w:rsidRPr="008E2360" w:rsidRDefault="00F8513C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6A2710C" w14:textId="77777777" w:rsidR="002E215A" w:rsidRPr="008E2360" w:rsidRDefault="002E215A" w:rsidP="00AE3B7A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3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D79F6C" w14:textId="77777777" w:rsidR="00570135" w:rsidRPr="008E2360" w:rsidRDefault="00570135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3B0B9F58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47ECB3C8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  <w:tc>
          <w:tcPr>
            <w:tcW w:w="31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EB9DE10" w14:textId="77777777" w:rsidR="00904504" w:rsidRDefault="00904504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  <w:p w14:paraId="1B8906EC" w14:textId="77777777" w:rsidR="008E2360" w:rsidRPr="008E2360" w:rsidRDefault="008E2360" w:rsidP="008E2360">
            <w:pPr>
              <w:spacing w:after="0" w:line="30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</w:p>
        </w:tc>
      </w:tr>
      <w:tr w:rsidR="00825933" w14:paraId="284449F8" w14:textId="77777777" w:rsidTr="00F3027E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6295CF73" w14:textId="77777777" w:rsidR="00825933" w:rsidRDefault="00825933" w:rsidP="00F3027E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arih:</w:t>
            </w:r>
          </w:p>
        </w:tc>
      </w:tr>
      <w:tr w:rsidR="00825933" w:rsidRPr="00CD4DF7" w14:paraId="61E3A8F5" w14:textId="77777777" w:rsidTr="00F3027E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BFBFBF"/>
            <w:vAlign w:val="center"/>
          </w:tcPr>
          <w:p w14:paraId="5ED664BE" w14:textId="77777777" w:rsidR="00825933" w:rsidRPr="00CD4DF7" w:rsidRDefault="00825933" w:rsidP="00825933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 xml:space="preserve">Değerlendirme </w:t>
            </w:r>
          </w:p>
        </w:tc>
      </w:tr>
      <w:tr w:rsidR="00825933" w14:paraId="235A4E56" w14:textId="77777777" w:rsidTr="00F3027E">
        <w:trPr>
          <w:trHeight w:val="284"/>
        </w:trPr>
        <w:tc>
          <w:tcPr>
            <w:tcW w:w="9782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75D5BA55" w14:textId="77777777" w:rsidR="00825933" w:rsidRDefault="00BE690A" w:rsidP="00F3027E">
            <w:pPr>
              <w:spacing w:after="0" w:line="300" w:lineRule="auto"/>
              <w:rPr>
                <w:rFonts w:ascii="Times New Roman" w:hAnsi="Times New Roman"/>
                <w:b/>
                <w:sz w:val="24"/>
                <w:szCs w:val="24"/>
                <w:lang w:val="tr-TR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tr-TR"/>
              </w:rPr>
              <w:t>Toplam Puan:</w:t>
            </w:r>
          </w:p>
        </w:tc>
      </w:tr>
    </w:tbl>
    <w:p w14:paraId="5A7BEBAB" w14:textId="77777777" w:rsidR="00021B1F" w:rsidRDefault="00021B1F" w:rsidP="00904504">
      <w:pPr>
        <w:tabs>
          <w:tab w:val="left" w:pos="6345"/>
        </w:tabs>
        <w:rPr>
          <w:rFonts w:ascii="Times New Roman" w:hAnsi="Times New Roman"/>
          <w:b/>
          <w:sz w:val="18"/>
          <w:szCs w:val="24"/>
          <w:u w:val="single"/>
          <w:lang w:val="tr-TR"/>
        </w:rPr>
      </w:pPr>
    </w:p>
    <w:p w14:paraId="5F0CE253" w14:textId="77777777" w:rsidR="006D1F3C" w:rsidRDefault="00BE690A" w:rsidP="00904504">
      <w:pPr>
        <w:tabs>
          <w:tab w:val="left" w:pos="6345"/>
        </w:tabs>
        <w:rPr>
          <w:rFonts w:ascii="Times New Roman" w:hAnsi="Times New Roman"/>
          <w:b/>
          <w:sz w:val="24"/>
          <w:szCs w:val="24"/>
          <w:lang w:val="tr-TR"/>
        </w:rPr>
      </w:pPr>
      <w:r w:rsidRPr="00BE690A">
        <w:rPr>
          <w:rFonts w:ascii="Times New Roman" w:hAnsi="Times New Roman"/>
          <w:b/>
          <w:sz w:val="24"/>
          <w:szCs w:val="24"/>
          <w:lang w:val="tr-TR"/>
        </w:rPr>
        <w:t xml:space="preserve">A. 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(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ÖÇ5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6D1F3C">
        <w:rPr>
          <w:rFonts w:ascii="Times New Roman" w:hAnsi="Times New Roman"/>
          <w:b/>
          <w:sz w:val="24"/>
          <w:szCs w:val="24"/>
          <w:lang w:val="tr-TR"/>
        </w:rPr>
        <w:t xml:space="preserve">Benzerlik </w:t>
      </w:r>
      <w:r w:rsidR="00D21186">
        <w:rPr>
          <w:rFonts w:ascii="Times New Roman" w:hAnsi="Times New Roman"/>
          <w:b/>
          <w:sz w:val="24"/>
          <w:szCs w:val="24"/>
          <w:lang w:val="tr-TR"/>
        </w:rPr>
        <w:t>O</w:t>
      </w:r>
      <w:r w:rsidR="006D1F3C">
        <w:rPr>
          <w:rFonts w:ascii="Times New Roman" w:hAnsi="Times New Roman"/>
          <w:b/>
          <w:sz w:val="24"/>
          <w:szCs w:val="24"/>
          <w:lang w:val="tr-TR"/>
        </w:rPr>
        <w:t>ranı (</w:t>
      </w:r>
      <w:r w:rsidR="00D21186">
        <w:rPr>
          <w:rFonts w:ascii="Times New Roman" w:hAnsi="Times New Roman"/>
          <w:b/>
          <w:sz w:val="24"/>
          <w:szCs w:val="24"/>
          <w:lang w:val="tr-TR"/>
        </w:rPr>
        <w:t>M</w:t>
      </w:r>
      <w:r w:rsidR="006D1F3C">
        <w:rPr>
          <w:rFonts w:ascii="Times New Roman" w:hAnsi="Times New Roman"/>
          <w:b/>
          <w:sz w:val="24"/>
          <w:szCs w:val="24"/>
          <w:lang w:val="tr-TR"/>
        </w:rPr>
        <w:t>aksimum %30</w:t>
      </w:r>
      <w:r w:rsidR="00D21186">
        <w:rPr>
          <w:rFonts w:ascii="Times New Roman" w:hAnsi="Times New Roman"/>
          <w:b/>
          <w:sz w:val="24"/>
          <w:szCs w:val="24"/>
          <w:lang w:val="tr-TR"/>
        </w:rPr>
        <w:t xml:space="preserve"> olmalıdır.</w:t>
      </w:r>
      <w:r w:rsidR="006D1F3C">
        <w:rPr>
          <w:rFonts w:ascii="Times New Roman" w:hAnsi="Times New Roman"/>
          <w:b/>
          <w:sz w:val="24"/>
          <w:szCs w:val="24"/>
          <w:lang w:val="tr-TR"/>
        </w:rPr>
        <w:t>)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 xml:space="preserve"> </w:t>
      </w:r>
    </w:p>
    <w:tbl>
      <w:tblPr>
        <w:tblW w:w="7763" w:type="dxa"/>
        <w:tblLook w:val="04A0" w:firstRow="1" w:lastRow="0" w:firstColumn="1" w:lastColumn="0" w:noHBand="0" w:noVBand="1"/>
      </w:tblPr>
      <w:tblGrid>
        <w:gridCol w:w="1924"/>
        <w:gridCol w:w="5839"/>
      </w:tblGrid>
      <w:tr w:rsidR="00AC77EC" w:rsidRPr="00F3027E" w14:paraId="31F2D1C0" w14:textId="77777777" w:rsidTr="00AC77EC">
        <w:trPr>
          <w:trHeight w:val="441"/>
        </w:trPr>
        <w:tc>
          <w:tcPr>
            <w:tcW w:w="1924" w:type="dxa"/>
            <w:shd w:val="clear" w:color="auto" w:fill="auto"/>
          </w:tcPr>
          <w:p w14:paraId="0C5376E0" w14:textId="77777777" w:rsidR="00AC77EC" w:rsidRPr="00AE656F" w:rsidRDefault="00AC77EC" w:rsidP="00D21186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 &gt;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%30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(FF) </w:t>
            </w:r>
          </w:p>
        </w:tc>
        <w:tc>
          <w:tcPr>
            <w:tcW w:w="5839" w:type="dxa"/>
            <w:shd w:val="clear" w:color="auto" w:fill="auto"/>
          </w:tcPr>
          <w:p w14:paraId="7904385A" w14:textId="77777777" w:rsidR="00AC77EC" w:rsidRPr="00F3027E" w:rsidRDefault="00AC77EC" w:rsidP="00D21186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proofErr w:type="gramStart"/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=&lt; %</w:t>
            </w:r>
            <w:proofErr w:type="gramEnd"/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30 (…….)</w:t>
            </w:r>
          </w:p>
        </w:tc>
      </w:tr>
    </w:tbl>
    <w:p w14:paraId="4B6592BC" w14:textId="77777777" w:rsidR="007C542A" w:rsidRDefault="006D1F3C" w:rsidP="00904504">
      <w:pPr>
        <w:tabs>
          <w:tab w:val="left" w:pos="6345"/>
        </w:tabs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 xml:space="preserve">B. </w:t>
      </w:r>
      <w:r w:rsidR="00AD7DB1">
        <w:rPr>
          <w:rFonts w:ascii="Times New Roman" w:hAnsi="Times New Roman"/>
          <w:b/>
          <w:sz w:val="24"/>
          <w:szCs w:val="24"/>
          <w:lang w:val="tr-TR"/>
        </w:rPr>
        <w:t xml:space="preserve">Bitirme Çalışması </w:t>
      </w:r>
      <w:r w:rsidR="00BE690A" w:rsidRPr="00BE690A">
        <w:rPr>
          <w:rFonts w:ascii="Times New Roman" w:hAnsi="Times New Roman"/>
          <w:b/>
          <w:sz w:val="24"/>
          <w:szCs w:val="24"/>
          <w:lang w:val="tr-TR"/>
        </w:rPr>
        <w:t>Süreci</w:t>
      </w:r>
      <w:r w:rsidR="00AD7DB1">
        <w:rPr>
          <w:rFonts w:ascii="Times New Roman" w:hAnsi="Times New Roman"/>
          <w:b/>
          <w:sz w:val="24"/>
          <w:szCs w:val="24"/>
          <w:lang w:val="tr-TR"/>
        </w:rPr>
        <w:t>nin</w:t>
      </w:r>
      <w:r w:rsidR="00BE690A" w:rsidRPr="00BE690A">
        <w:rPr>
          <w:rFonts w:ascii="Times New Roman" w:hAnsi="Times New Roman"/>
          <w:b/>
          <w:sz w:val="24"/>
          <w:szCs w:val="24"/>
          <w:lang w:val="tr-TR"/>
        </w:rPr>
        <w:t xml:space="preserve"> Değerlendirmesi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 (20 puan)</w:t>
      </w:r>
    </w:p>
    <w:p w14:paraId="12BB03ED" w14:textId="77777777" w:rsidR="00BE690A" w:rsidRDefault="00BE690A" w:rsidP="00190E99">
      <w:pPr>
        <w:tabs>
          <w:tab w:val="left" w:pos="6345"/>
        </w:tabs>
        <w:spacing w:after="0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 xml:space="preserve">1. 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>(ÖÇ</w:t>
      </w:r>
      <w:r w:rsidR="001F7592">
        <w:rPr>
          <w:rFonts w:ascii="Times New Roman" w:hAnsi="Times New Roman"/>
          <w:b/>
          <w:sz w:val="24"/>
          <w:szCs w:val="24"/>
          <w:lang w:val="tr-TR"/>
        </w:rPr>
        <w:t>3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>
        <w:rPr>
          <w:rFonts w:ascii="Times New Roman" w:hAnsi="Times New Roman"/>
          <w:sz w:val="24"/>
          <w:szCs w:val="24"/>
          <w:lang w:val="tr-TR"/>
        </w:rPr>
        <w:t>Öğrenci bitirme çalışmasında, danışmanı ile uyumlu bir süreç yürüttü mü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BE690A" w:rsidRPr="00F3027E" w14:paraId="652CB27C" w14:textId="77777777" w:rsidTr="00CA4613">
        <w:trPr>
          <w:trHeight w:val="441"/>
        </w:trPr>
        <w:tc>
          <w:tcPr>
            <w:tcW w:w="1924" w:type="dxa"/>
            <w:shd w:val="clear" w:color="auto" w:fill="auto"/>
          </w:tcPr>
          <w:p w14:paraId="2B925578" w14:textId="77777777" w:rsidR="00BE690A" w:rsidRPr="00AE656F" w:rsidRDefault="00AE656F" w:rsidP="00CA4613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="002828E9">
              <w:rPr>
                <w:rFonts w:ascii="Courier New" w:eastAsia="Courier New" w:hAnsi="Courier New"/>
                <w:sz w:val="32"/>
                <w:lang w:val="tr-TR"/>
              </w:rPr>
              <w:t xml:space="preserve">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5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7E5A32E" w14:textId="77777777" w:rsidR="00BE690A" w:rsidRPr="00F3027E" w:rsidRDefault="00AE656F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4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FB1D33C" w14:textId="77777777" w:rsidR="00BE690A" w:rsidRPr="00F3027E" w:rsidRDefault="00AE656F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CA4613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3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54016F20" w14:textId="77777777" w:rsidR="00BE690A" w:rsidRPr="00F3027E" w:rsidRDefault="00AE656F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CA4613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2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5610FFA8" w14:textId="77777777" w:rsidR="00AC77EC" w:rsidRPr="00F3027E" w:rsidRDefault="00AE656F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CA4613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</w:t>
            </w:r>
            <w:r w:rsidR="008F216B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0]</w:t>
            </w:r>
          </w:p>
        </w:tc>
      </w:tr>
    </w:tbl>
    <w:p w14:paraId="7EC832CF" w14:textId="77777777" w:rsidR="00AC77EC" w:rsidRDefault="00AE3B7A" w:rsidP="00190E99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 xml:space="preserve">2. 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(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ÖÇ6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)</w:t>
      </w:r>
      <w:r>
        <w:rPr>
          <w:rFonts w:ascii="Times New Roman" w:hAnsi="Times New Roman"/>
          <w:b/>
          <w:sz w:val="24"/>
          <w:szCs w:val="24"/>
          <w:lang w:val="tr-TR"/>
        </w:rPr>
        <w:t xml:space="preserve"> </w:t>
      </w:r>
      <w:r w:rsidRPr="00AE3B7A">
        <w:rPr>
          <w:rFonts w:ascii="Times New Roman" w:hAnsi="Times New Roman"/>
          <w:sz w:val="24"/>
          <w:szCs w:val="24"/>
          <w:lang w:val="tr-TR"/>
        </w:rPr>
        <w:t>Bitirme çal</w:t>
      </w:r>
      <w:r>
        <w:rPr>
          <w:rFonts w:ascii="Times New Roman" w:hAnsi="Times New Roman"/>
          <w:sz w:val="24"/>
          <w:szCs w:val="24"/>
          <w:lang w:val="tr-TR"/>
        </w:rPr>
        <w:t>ı</w:t>
      </w:r>
      <w:r w:rsidRPr="00AE3B7A">
        <w:rPr>
          <w:rFonts w:ascii="Times New Roman" w:hAnsi="Times New Roman"/>
          <w:sz w:val="24"/>
          <w:szCs w:val="24"/>
          <w:lang w:val="tr-TR"/>
        </w:rPr>
        <w:t>şmasında</w:t>
      </w:r>
      <w:r w:rsidR="00AC77EC" w:rsidRPr="00AE3B7A">
        <w:rPr>
          <w:rFonts w:ascii="Times New Roman" w:hAnsi="Times New Roman"/>
          <w:sz w:val="24"/>
          <w:szCs w:val="24"/>
          <w:lang w:val="tr-TR"/>
        </w:rPr>
        <w:t xml:space="preserve"> iş-zaman çizelgesi</w:t>
      </w:r>
      <w:r>
        <w:rPr>
          <w:rFonts w:ascii="Times New Roman" w:hAnsi="Times New Roman"/>
          <w:sz w:val="24"/>
          <w:szCs w:val="24"/>
          <w:lang w:val="tr-TR"/>
        </w:rPr>
        <w:t xml:space="preserve"> yapılmış mı?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6"/>
        <w:gridCol w:w="1890"/>
        <w:gridCol w:w="1876"/>
        <w:gridCol w:w="1877"/>
        <w:gridCol w:w="1877"/>
      </w:tblGrid>
      <w:tr w:rsidR="00260A7D" w:rsidRPr="00F3027E" w14:paraId="4D909BDB" w14:textId="77777777" w:rsidTr="00B37B21">
        <w:trPr>
          <w:trHeight w:val="441"/>
        </w:trPr>
        <w:tc>
          <w:tcPr>
            <w:tcW w:w="1924" w:type="dxa"/>
            <w:shd w:val="clear" w:color="auto" w:fill="auto"/>
          </w:tcPr>
          <w:p w14:paraId="61522163" w14:textId="77777777" w:rsidR="00260A7D" w:rsidRPr="00AE656F" w:rsidRDefault="00260A7D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 xml:space="preserve">□ 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Evet [5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6D7CC47" w14:textId="77777777" w:rsidR="00260A7D" w:rsidRPr="00F3027E" w:rsidRDefault="00260A7D" w:rsidP="00AE3B7A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Hayır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</w:t>
            </w:r>
            <w:r w:rsidR="00AE3B7A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0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3FC47631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6EF70AB1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166220CA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FB7FC6C" w14:textId="77777777" w:rsidR="00AE3B7A" w:rsidRDefault="00AE3B7A" w:rsidP="00AE3B7A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 xml:space="preserve">3. (ÖÇ6) </w:t>
      </w:r>
      <w:r w:rsidRPr="00AE3B7A">
        <w:rPr>
          <w:rFonts w:ascii="Times New Roman" w:hAnsi="Times New Roman"/>
          <w:sz w:val="24"/>
          <w:szCs w:val="24"/>
          <w:lang w:val="tr-TR"/>
        </w:rPr>
        <w:t>Bitirme çal</w:t>
      </w:r>
      <w:r>
        <w:rPr>
          <w:rFonts w:ascii="Times New Roman" w:hAnsi="Times New Roman"/>
          <w:sz w:val="24"/>
          <w:szCs w:val="24"/>
          <w:lang w:val="tr-TR"/>
        </w:rPr>
        <w:t>ı</w:t>
      </w:r>
      <w:r w:rsidRPr="00AE3B7A">
        <w:rPr>
          <w:rFonts w:ascii="Times New Roman" w:hAnsi="Times New Roman"/>
          <w:sz w:val="24"/>
          <w:szCs w:val="24"/>
          <w:lang w:val="tr-TR"/>
        </w:rPr>
        <w:t>şmasında iş</w:t>
      </w:r>
      <w:r>
        <w:rPr>
          <w:rFonts w:ascii="Times New Roman" w:hAnsi="Times New Roman"/>
          <w:sz w:val="24"/>
          <w:szCs w:val="24"/>
          <w:lang w:val="tr-TR"/>
        </w:rPr>
        <w:t xml:space="preserve"> paketleri tanımlanmış mı?</w:t>
      </w:r>
      <w:r>
        <w:rPr>
          <w:rFonts w:ascii="Times New Roman" w:hAnsi="Times New Roman"/>
          <w:b/>
          <w:sz w:val="24"/>
          <w:szCs w:val="24"/>
          <w:lang w:val="tr-TR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6"/>
        <w:gridCol w:w="1890"/>
        <w:gridCol w:w="1876"/>
        <w:gridCol w:w="1877"/>
        <w:gridCol w:w="1877"/>
      </w:tblGrid>
      <w:tr w:rsidR="00AE3B7A" w:rsidRPr="00F3027E" w14:paraId="3A6BA074" w14:textId="77777777" w:rsidTr="00B37B21">
        <w:trPr>
          <w:trHeight w:val="441"/>
        </w:trPr>
        <w:tc>
          <w:tcPr>
            <w:tcW w:w="1924" w:type="dxa"/>
            <w:shd w:val="clear" w:color="auto" w:fill="auto"/>
          </w:tcPr>
          <w:p w14:paraId="105B893D" w14:textId="77777777" w:rsidR="00AE3B7A" w:rsidRPr="00AE656F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 xml:space="preserve">□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Evet [5]</w:t>
            </w:r>
          </w:p>
        </w:tc>
        <w:tc>
          <w:tcPr>
            <w:tcW w:w="1924" w:type="dxa"/>
            <w:shd w:val="clear" w:color="auto" w:fill="auto"/>
          </w:tcPr>
          <w:p w14:paraId="22ACA003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Hayır [0]</w:t>
            </w:r>
          </w:p>
        </w:tc>
        <w:tc>
          <w:tcPr>
            <w:tcW w:w="1924" w:type="dxa"/>
            <w:shd w:val="clear" w:color="auto" w:fill="auto"/>
          </w:tcPr>
          <w:p w14:paraId="53834511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6DFD7CEF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30AEBBE9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4DF74E91" w14:textId="77777777" w:rsidR="00AE3B7A" w:rsidRDefault="009422C5" w:rsidP="00AE3B7A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lastRenderedPageBreak/>
        <w:t>4</w:t>
      </w:r>
      <w:r w:rsidR="00AE3B7A">
        <w:rPr>
          <w:rFonts w:ascii="Times New Roman" w:hAnsi="Times New Roman"/>
          <w:b/>
          <w:sz w:val="24"/>
          <w:szCs w:val="24"/>
          <w:lang w:val="tr-TR"/>
        </w:rPr>
        <w:t xml:space="preserve">. (ÖÇ6) </w:t>
      </w:r>
      <w:r w:rsidR="00AE3B7A" w:rsidRPr="00AE3B7A">
        <w:rPr>
          <w:rFonts w:ascii="Times New Roman" w:hAnsi="Times New Roman"/>
          <w:sz w:val="24"/>
          <w:szCs w:val="24"/>
          <w:lang w:val="tr-TR"/>
        </w:rPr>
        <w:t>Bitirme çal</w:t>
      </w:r>
      <w:r w:rsidR="00AE3B7A">
        <w:rPr>
          <w:rFonts w:ascii="Times New Roman" w:hAnsi="Times New Roman"/>
          <w:sz w:val="24"/>
          <w:szCs w:val="24"/>
          <w:lang w:val="tr-TR"/>
        </w:rPr>
        <w:t>ı</w:t>
      </w:r>
      <w:r w:rsidR="00AE3B7A" w:rsidRPr="00AE3B7A">
        <w:rPr>
          <w:rFonts w:ascii="Times New Roman" w:hAnsi="Times New Roman"/>
          <w:sz w:val="24"/>
          <w:szCs w:val="24"/>
          <w:lang w:val="tr-TR"/>
        </w:rPr>
        <w:t xml:space="preserve">şmasında </w:t>
      </w:r>
      <w:r w:rsidR="00AE3B7A">
        <w:rPr>
          <w:rFonts w:ascii="Times New Roman" w:hAnsi="Times New Roman"/>
          <w:sz w:val="24"/>
          <w:szCs w:val="24"/>
          <w:lang w:val="tr-TR"/>
        </w:rPr>
        <w:t>risk yönetimi yapılmış mı?</w:t>
      </w:r>
      <w:r w:rsidR="00AE3B7A">
        <w:rPr>
          <w:rFonts w:ascii="Times New Roman" w:hAnsi="Times New Roman"/>
          <w:b/>
          <w:sz w:val="24"/>
          <w:szCs w:val="24"/>
          <w:lang w:val="tr-TR"/>
        </w:rPr>
        <w:t xml:space="preserve">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6"/>
        <w:gridCol w:w="1890"/>
        <w:gridCol w:w="1876"/>
        <w:gridCol w:w="1877"/>
        <w:gridCol w:w="1877"/>
      </w:tblGrid>
      <w:tr w:rsidR="00AE3B7A" w:rsidRPr="00F3027E" w14:paraId="492744C3" w14:textId="77777777" w:rsidTr="00B37B21">
        <w:trPr>
          <w:trHeight w:val="441"/>
        </w:trPr>
        <w:tc>
          <w:tcPr>
            <w:tcW w:w="1924" w:type="dxa"/>
            <w:shd w:val="clear" w:color="auto" w:fill="auto"/>
          </w:tcPr>
          <w:p w14:paraId="238DF502" w14:textId="77777777" w:rsidR="00AE3B7A" w:rsidRPr="00AE656F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 xml:space="preserve">□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Evet [5]</w:t>
            </w:r>
          </w:p>
        </w:tc>
        <w:tc>
          <w:tcPr>
            <w:tcW w:w="1924" w:type="dxa"/>
            <w:shd w:val="clear" w:color="auto" w:fill="auto"/>
          </w:tcPr>
          <w:p w14:paraId="17FD0986" w14:textId="77777777" w:rsidR="00AE3B7A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eastAsia="Courier New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Hayır [0]</w:t>
            </w:r>
          </w:p>
          <w:p w14:paraId="61630B35" w14:textId="77777777" w:rsidR="00075E54" w:rsidRPr="00F3027E" w:rsidRDefault="00075E54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4" w:type="dxa"/>
            <w:shd w:val="clear" w:color="auto" w:fill="auto"/>
          </w:tcPr>
          <w:p w14:paraId="2FB1CC91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5301A81F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1925" w:type="dxa"/>
            <w:shd w:val="clear" w:color="auto" w:fill="auto"/>
          </w:tcPr>
          <w:p w14:paraId="019B981D" w14:textId="77777777" w:rsidR="00AE3B7A" w:rsidRPr="00F3027E" w:rsidRDefault="00AE3B7A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0285B779" w14:textId="77777777" w:rsidR="00190E99" w:rsidRDefault="002B7EF5" w:rsidP="00190E99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C</w:t>
      </w:r>
      <w:r w:rsidR="00190E99" w:rsidRPr="00BE690A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190E99">
        <w:rPr>
          <w:rFonts w:ascii="Times New Roman" w:hAnsi="Times New Roman"/>
          <w:b/>
          <w:sz w:val="24"/>
          <w:szCs w:val="24"/>
          <w:lang w:val="tr-TR"/>
        </w:rPr>
        <w:t>Rapor Yazma Becerisinin Değerlendirilmesi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 (20 puan)</w:t>
      </w:r>
    </w:p>
    <w:p w14:paraId="5EDC5899" w14:textId="77777777" w:rsidR="00190E99" w:rsidRDefault="009422C5" w:rsidP="00190E99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5</w:t>
      </w:r>
      <w:r w:rsidR="00190E99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>(</w:t>
      </w:r>
      <w:r w:rsidR="001F7592">
        <w:rPr>
          <w:rFonts w:ascii="Times New Roman" w:hAnsi="Times New Roman"/>
          <w:b/>
          <w:sz w:val="24"/>
          <w:szCs w:val="24"/>
          <w:lang w:val="tr-TR"/>
        </w:rPr>
        <w:t>ÖÇ3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AD7DB1">
        <w:rPr>
          <w:rFonts w:ascii="Times New Roman" w:hAnsi="Times New Roman"/>
          <w:sz w:val="24"/>
          <w:szCs w:val="24"/>
          <w:lang w:val="tr-TR"/>
        </w:rPr>
        <w:t>Bitirme çalışması</w:t>
      </w:r>
      <w:r w:rsidR="00190E99" w:rsidRPr="00190E99">
        <w:rPr>
          <w:rFonts w:ascii="Times New Roman" w:hAnsi="Times New Roman"/>
          <w:sz w:val="24"/>
          <w:szCs w:val="24"/>
          <w:lang w:val="tr-TR"/>
        </w:rPr>
        <w:t xml:space="preserve"> raporu, belirlenen formata (yazı tipleri, numaralandırma, referanslar, tablolar, şekiller vb.) uygun bir özellik gösteriyor mu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8F216B" w:rsidRPr="00F3027E" w14:paraId="09142A5B" w14:textId="77777777" w:rsidTr="00E112F9">
        <w:trPr>
          <w:trHeight w:val="441"/>
        </w:trPr>
        <w:tc>
          <w:tcPr>
            <w:tcW w:w="1924" w:type="dxa"/>
            <w:shd w:val="clear" w:color="auto" w:fill="auto"/>
          </w:tcPr>
          <w:p w14:paraId="463FD5E7" w14:textId="77777777" w:rsidR="008F216B" w:rsidRPr="00AE656F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="002828E9">
              <w:rPr>
                <w:rFonts w:ascii="Courier New" w:eastAsia="Courier New" w:hAnsi="Courier New"/>
                <w:sz w:val="32"/>
                <w:lang w:val="tr-TR"/>
              </w:rPr>
              <w:t xml:space="preserve">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10]</w:t>
            </w:r>
          </w:p>
        </w:tc>
        <w:tc>
          <w:tcPr>
            <w:tcW w:w="1924" w:type="dxa"/>
            <w:shd w:val="clear" w:color="auto" w:fill="auto"/>
          </w:tcPr>
          <w:p w14:paraId="19FDD41D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7]</w:t>
            </w:r>
          </w:p>
        </w:tc>
        <w:tc>
          <w:tcPr>
            <w:tcW w:w="1924" w:type="dxa"/>
            <w:shd w:val="clear" w:color="auto" w:fill="auto"/>
          </w:tcPr>
          <w:p w14:paraId="39BF242B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 [5]</w:t>
            </w:r>
          </w:p>
        </w:tc>
        <w:tc>
          <w:tcPr>
            <w:tcW w:w="1925" w:type="dxa"/>
            <w:shd w:val="clear" w:color="auto" w:fill="auto"/>
          </w:tcPr>
          <w:p w14:paraId="74DB51F8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 [3]</w:t>
            </w:r>
          </w:p>
        </w:tc>
        <w:tc>
          <w:tcPr>
            <w:tcW w:w="1925" w:type="dxa"/>
            <w:shd w:val="clear" w:color="auto" w:fill="auto"/>
          </w:tcPr>
          <w:p w14:paraId="1CE49AD2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65A9A425" w14:textId="77777777" w:rsidR="00190E99" w:rsidRDefault="009422C5" w:rsidP="00B12144">
      <w:pPr>
        <w:tabs>
          <w:tab w:val="left" w:pos="6345"/>
        </w:tabs>
        <w:spacing w:after="0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6</w:t>
      </w:r>
      <w:r w:rsidR="00190E99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>(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ÖÇ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3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&amp;ÖÇ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4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B12144" w:rsidRPr="00B12144">
        <w:rPr>
          <w:rFonts w:ascii="Times New Roman" w:hAnsi="Times New Roman"/>
          <w:sz w:val="24"/>
          <w:szCs w:val="24"/>
          <w:lang w:val="tr-TR"/>
        </w:rPr>
        <w:t>Raporda kullanılan dil seviyesi nasıl? Yazar, mühendislik etiğine uymuş mu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8F216B" w:rsidRPr="00F3027E" w14:paraId="5615554E" w14:textId="77777777" w:rsidTr="00E112F9">
        <w:trPr>
          <w:trHeight w:val="441"/>
        </w:trPr>
        <w:tc>
          <w:tcPr>
            <w:tcW w:w="1924" w:type="dxa"/>
            <w:shd w:val="clear" w:color="auto" w:fill="auto"/>
          </w:tcPr>
          <w:p w14:paraId="380B1D66" w14:textId="77777777" w:rsidR="008F216B" w:rsidRPr="00AE656F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="002828E9">
              <w:rPr>
                <w:rFonts w:ascii="Courier New" w:eastAsia="Courier New" w:hAnsi="Courier New"/>
                <w:sz w:val="32"/>
                <w:lang w:val="tr-TR"/>
              </w:rPr>
              <w:t xml:space="preserve">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10]</w:t>
            </w:r>
          </w:p>
        </w:tc>
        <w:tc>
          <w:tcPr>
            <w:tcW w:w="1924" w:type="dxa"/>
            <w:shd w:val="clear" w:color="auto" w:fill="auto"/>
          </w:tcPr>
          <w:p w14:paraId="1D73927F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7]</w:t>
            </w:r>
          </w:p>
        </w:tc>
        <w:tc>
          <w:tcPr>
            <w:tcW w:w="1924" w:type="dxa"/>
            <w:shd w:val="clear" w:color="auto" w:fill="auto"/>
          </w:tcPr>
          <w:p w14:paraId="75C7CDB4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 [5]</w:t>
            </w:r>
          </w:p>
        </w:tc>
        <w:tc>
          <w:tcPr>
            <w:tcW w:w="1925" w:type="dxa"/>
            <w:shd w:val="clear" w:color="auto" w:fill="auto"/>
          </w:tcPr>
          <w:p w14:paraId="0D2B5BBE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 [3]</w:t>
            </w:r>
          </w:p>
        </w:tc>
        <w:tc>
          <w:tcPr>
            <w:tcW w:w="1925" w:type="dxa"/>
            <w:shd w:val="clear" w:color="auto" w:fill="auto"/>
          </w:tcPr>
          <w:p w14:paraId="536B4A7C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0B767E83" w14:textId="77777777" w:rsidR="00AE3B7A" w:rsidRDefault="00AE3B7A" w:rsidP="008F216B">
      <w:pPr>
        <w:tabs>
          <w:tab w:val="left" w:pos="6345"/>
        </w:tabs>
        <w:rPr>
          <w:rFonts w:ascii="Times New Roman" w:hAnsi="Times New Roman"/>
          <w:b/>
          <w:sz w:val="24"/>
          <w:szCs w:val="24"/>
          <w:lang w:val="tr-TR"/>
        </w:rPr>
      </w:pPr>
    </w:p>
    <w:p w14:paraId="5BE00DA7" w14:textId="77777777" w:rsidR="00B12144" w:rsidRDefault="002B7EF5" w:rsidP="008F216B">
      <w:pPr>
        <w:tabs>
          <w:tab w:val="left" w:pos="6345"/>
        </w:tabs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D</w:t>
      </w:r>
      <w:r w:rsidR="00B12144" w:rsidRPr="00BE690A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8F216B">
        <w:rPr>
          <w:rFonts w:ascii="Times New Roman" w:hAnsi="Times New Roman"/>
          <w:b/>
          <w:sz w:val="24"/>
          <w:szCs w:val="24"/>
          <w:lang w:val="tr-TR"/>
        </w:rPr>
        <w:t>Sunum Yeteneğinin Değerlendirilmesi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 (20</w:t>
      </w:r>
      <w:r w:rsidR="00E679CC">
        <w:rPr>
          <w:rFonts w:ascii="Times New Roman" w:hAnsi="Times New Roman"/>
          <w:b/>
          <w:sz w:val="24"/>
          <w:szCs w:val="24"/>
          <w:lang w:val="tr-TR"/>
        </w:rPr>
        <w:t xml:space="preserve"> puan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>)</w:t>
      </w:r>
    </w:p>
    <w:p w14:paraId="3D78A3FF" w14:textId="77777777" w:rsidR="00B12144" w:rsidRDefault="009422C5" w:rsidP="00B12144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7</w:t>
      </w:r>
      <w:r w:rsidR="008F216B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8E63CD">
        <w:rPr>
          <w:rFonts w:ascii="Times New Roman" w:hAnsi="Times New Roman"/>
          <w:b/>
          <w:sz w:val="24"/>
          <w:szCs w:val="24"/>
          <w:lang w:val="tr-TR"/>
        </w:rPr>
        <w:t>(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ÖÇ</w:t>
      </w:r>
      <w:r w:rsidR="001B7F1B">
        <w:rPr>
          <w:rFonts w:ascii="Times New Roman" w:hAnsi="Times New Roman"/>
          <w:b/>
          <w:sz w:val="24"/>
          <w:szCs w:val="24"/>
          <w:lang w:val="tr-TR"/>
        </w:rPr>
        <w:t>3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AD7DB1">
        <w:rPr>
          <w:rFonts w:ascii="Times New Roman" w:hAnsi="Times New Roman"/>
          <w:sz w:val="24"/>
          <w:szCs w:val="24"/>
          <w:lang w:val="tr-TR"/>
        </w:rPr>
        <w:t>Bitirme çalışması</w:t>
      </w:r>
      <w:r w:rsidR="008F216B" w:rsidRPr="008F216B">
        <w:rPr>
          <w:rFonts w:ascii="Times New Roman" w:hAnsi="Times New Roman"/>
          <w:sz w:val="24"/>
          <w:szCs w:val="24"/>
          <w:lang w:val="tr-TR"/>
        </w:rPr>
        <w:t xml:space="preserve"> sunumu belirlenen sürede, uygun bir dille ve uygun materyallerde destekleyerek gerçekleştirdi mi? Sunucu sorulara uygun cevap verdi mi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9"/>
        <w:gridCol w:w="1880"/>
        <w:gridCol w:w="1884"/>
        <w:gridCol w:w="1883"/>
      </w:tblGrid>
      <w:tr w:rsidR="008F216B" w:rsidRPr="00F3027E" w14:paraId="5136BB90" w14:textId="77777777" w:rsidTr="00E112F9">
        <w:trPr>
          <w:trHeight w:val="441"/>
        </w:trPr>
        <w:tc>
          <w:tcPr>
            <w:tcW w:w="1924" w:type="dxa"/>
            <w:shd w:val="clear" w:color="auto" w:fill="auto"/>
          </w:tcPr>
          <w:p w14:paraId="58384FCB" w14:textId="77777777" w:rsidR="008F216B" w:rsidRPr="00AE656F" w:rsidRDefault="008F216B" w:rsidP="00260A7D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="002828E9">
              <w:rPr>
                <w:rFonts w:ascii="Courier New" w:eastAsia="Courier New" w:hAnsi="Courier New"/>
                <w:sz w:val="32"/>
                <w:lang w:val="tr-TR"/>
              </w:rPr>
              <w:t xml:space="preserve">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</w:t>
            </w:r>
            <w:r w:rsidR="00DA42B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2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0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0359F6A4" w14:textId="77777777" w:rsidR="008F216B" w:rsidRPr="00F3027E" w:rsidRDefault="008F216B" w:rsidP="00260A7D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[15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D57A787" w14:textId="77777777" w:rsidR="008F216B" w:rsidRPr="00F3027E" w:rsidRDefault="008F216B" w:rsidP="00260A7D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 [</w:t>
            </w:r>
            <w:r w:rsidR="00DA42B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1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0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16C2B77E" w14:textId="77777777" w:rsidR="008F216B" w:rsidRPr="00F3027E" w:rsidRDefault="008F216B" w:rsidP="00260A7D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Zayıf </w:t>
            </w:r>
            <w:r w:rsidR="00954C0E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 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[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5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47062142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3BC6744E" w14:textId="77777777" w:rsidR="008F216B" w:rsidRPr="00F23D76" w:rsidRDefault="002B7EF5" w:rsidP="008F216B">
      <w:pPr>
        <w:tabs>
          <w:tab w:val="left" w:pos="6345"/>
        </w:tabs>
        <w:spacing w:before="120"/>
        <w:rPr>
          <w:rFonts w:ascii="Times New Roman" w:hAnsi="Times New Roman"/>
          <w:b/>
          <w:color w:val="FF0000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E</w:t>
      </w:r>
      <w:r w:rsidR="008F216B" w:rsidRPr="00BE690A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C155A4" w:rsidRPr="00C155A4">
        <w:rPr>
          <w:rFonts w:ascii="Times New Roman" w:hAnsi="Times New Roman"/>
          <w:b/>
          <w:sz w:val="24"/>
          <w:szCs w:val="24"/>
          <w:lang w:val="tr-TR"/>
        </w:rPr>
        <w:t>Mühendislik Uygulama</w:t>
      </w:r>
      <w:r w:rsidR="008F216B" w:rsidRPr="00C155A4">
        <w:rPr>
          <w:rFonts w:ascii="Times New Roman" w:hAnsi="Times New Roman"/>
          <w:b/>
          <w:sz w:val="24"/>
          <w:szCs w:val="24"/>
          <w:lang w:val="tr-TR"/>
        </w:rPr>
        <w:t xml:space="preserve"> Becerisinin Değerlendirilmesi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 (40</w:t>
      </w:r>
      <w:r w:rsidR="00E679CC">
        <w:rPr>
          <w:rFonts w:ascii="Times New Roman" w:hAnsi="Times New Roman"/>
          <w:b/>
          <w:sz w:val="24"/>
          <w:szCs w:val="24"/>
          <w:lang w:val="tr-TR"/>
        </w:rPr>
        <w:t xml:space="preserve"> puan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>)</w:t>
      </w:r>
    </w:p>
    <w:p w14:paraId="4768AAE1" w14:textId="77777777" w:rsidR="008F216B" w:rsidRDefault="009422C5" w:rsidP="008F216B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8</w:t>
      </w:r>
      <w:r w:rsidR="008F216B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>(</w:t>
      </w:r>
      <w:r w:rsidR="00726813">
        <w:rPr>
          <w:rFonts w:ascii="Times New Roman" w:hAnsi="Times New Roman"/>
          <w:b/>
          <w:sz w:val="24"/>
          <w:szCs w:val="24"/>
          <w:lang w:val="tr-TR"/>
        </w:rPr>
        <w:t>ÖÇ</w:t>
      </w:r>
      <w:r w:rsidR="001B7F1B">
        <w:rPr>
          <w:rFonts w:ascii="Times New Roman" w:hAnsi="Times New Roman"/>
          <w:b/>
          <w:sz w:val="24"/>
          <w:szCs w:val="24"/>
          <w:lang w:val="tr-TR"/>
        </w:rPr>
        <w:t>4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&amp;ÖÇ</w:t>
      </w:r>
      <w:r w:rsidR="001B7F1B">
        <w:rPr>
          <w:rFonts w:ascii="Times New Roman" w:hAnsi="Times New Roman"/>
          <w:b/>
          <w:sz w:val="24"/>
          <w:szCs w:val="24"/>
          <w:lang w:val="tr-TR"/>
        </w:rPr>
        <w:t>6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AD7DB1">
        <w:rPr>
          <w:rFonts w:ascii="Times New Roman" w:hAnsi="Times New Roman"/>
          <w:sz w:val="24"/>
          <w:szCs w:val="24"/>
          <w:lang w:val="tr-TR"/>
        </w:rPr>
        <w:t>Öğrenci, bitirme çalışmasının</w:t>
      </w:r>
      <w:r w:rsidR="008F216B" w:rsidRPr="008F216B">
        <w:rPr>
          <w:rFonts w:ascii="Times New Roman" w:hAnsi="Times New Roman"/>
          <w:sz w:val="24"/>
          <w:szCs w:val="24"/>
          <w:lang w:val="tr-TR"/>
        </w:rPr>
        <w:t xml:space="preserve"> gerçek dünyadaki mühendislik zorluklarından (güvenlik, çevre, etik, uluslararası standartlar, ekonomik kaygılar, maliyet, enerji tüketimi, dayanıklılık) haberdar mı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8F216B" w:rsidRPr="00F3027E" w14:paraId="646093FE" w14:textId="77777777" w:rsidTr="00E112F9">
        <w:trPr>
          <w:trHeight w:val="441"/>
        </w:trPr>
        <w:tc>
          <w:tcPr>
            <w:tcW w:w="1924" w:type="dxa"/>
            <w:shd w:val="clear" w:color="auto" w:fill="auto"/>
          </w:tcPr>
          <w:p w14:paraId="15704BB6" w14:textId="77777777" w:rsidR="008F216B" w:rsidRPr="00AE656F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="002828E9">
              <w:rPr>
                <w:rFonts w:ascii="Courier New" w:eastAsia="Courier New" w:hAnsi="Courier New"/>
                <w:sz w:val="32"/>
                <w:lang w:val="tr-TR"/>
              </w:rPr>
              <w:t xml:space="preserve">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10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10155405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7]</w:t>
            </w:r>
          </w:p>
        </w:tc>
        <w:tc>
          <w:tcPr>
            <w:tcW w:w="1924" w:type="dxa"/>
            <w:shd w:val="clear" w:color="auto" w:fill="auto"/>
          </w:tcPr>
          <w:p w14:paraId="1D45018F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 [5]</w:t>
            </w:r>
          </w:p>
        </w:tc>
        <w:tc>
          <w:tcPr>
            <w:tcW w:w="1925" w:type="dxa"/>
            <w:shd w:val="clear" w:color="auto" w:fill="auto"/>
          </w:tcPr>
          <w:p w14:paraId="7B599832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 [3]</w:t>
            </w:r>
          </w:p>
        </w:tc>
        <w:tc>
          <w:tcPr>
            <w:tcW w:w="1925" w:type="dxa"/>
            <w:shd w:val="clear" w:color="auto" w:fill="auto"/>
          </w:tcPr>
          <w:p w14:paraId="3730C0C8" w14:textId="77777777" w:rsidR="008F216B" w:rsidRPr="00F3027E" w:rsidRDefault="008F216B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681A6138" w14:textId="77777777" w:rsidR="00AC77EC" w:rsidRDefault="00AC77EC" w:rsidP="008F216B">
      <w:pPr>
        <w:tabs>
          <w:tab w:val="left" w:pos="6345"/>
        </w:tabs>
        <w:spacing w:after="0"/>
        <w:rPr>
          <w:rFonts w:ascii="Times New Roman" w:hAnsi="Times New Roman"/>
          <w:b/>
          <w:sz w:val="24"/>
          <w:szCs w:val="24"/>
          <w:lang w:val="tr-TR"/>
        </w:rPr>
      </w:pPr>
    </w:p>
    <w:p w14:paraId="57109B67" w14:textId="77777777" w:rsidR="00260A7D" w:rsidRDefault="009422C5" w:rsidP="008F216B">
      <w:pPr>
        <w:tabs>
          <w:tab w:val="left" w:pos="6345"/>
        </w:tabs>
        <w:spacing w:after="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9</w:t>
      </w:r>
      <w:r w:rsidR="00260A7D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(ÖÇ1</w:t>
      </w:r>
      <w:r w:rsidR="00D83D53">
        <w:rPr>
          <w:rFonts w:ascii="Times New Roman" w:hAnsi="Times New Roman"/>
          <w:b/>
          <w:sz w:val="24"/>
          <w:szCs w:val="24"/>
          <w:lang w:val="tr-TR"/>
        </w:rPr>
        <w:t>&amp;ÖÇ2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)</w:t>
      </w:r>
      <w:r w:rsidR="0044408F">
        <w:rPr>
          <w:rFonts w:ascii="Times New Roman" w:hAnsi="Times New Roman"/>
          <w:b/>
          <w:sz w:val="24"/>
          <w:szCs w:val="24"/>
          <w:lang w:val="tr-TR"/>
        </w:rPr>
        <w:t xml:space="preserve"> </w:t>
      </w:r>
      <w:r w:rsidR="00260A7D" w:rsidRPr="0044408F">
        <w:rPr>
          <w:rFonts w:ascii="Times New Roman" w:hAnsi="Times New Roman"/>
          <w:sz w:val="24"/>
          <w:szCs w:val="24"/>
          <w:lang w:val="tr-TR"/>
        </w:rPr>
        <w:t>Bitirme çalışması ko</w:t>
      </w:r>
      <w:r w:rsidR="00B10D0F">
        <w:rPr>
          <w:rFonts w:ascii="Times New Roman" w:hAnsi="Times New Roman"/>
          <w:sz w:val="24"/>
          <w:szCs w:val="24"/>
          <w:lang w:val="tr-TR"/>
        </w:rPr>
        <w:t>nusunda teorik anlamda yetkin mi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260A7D" w:rsidRPr="00F3027E" w14:paraId="40CB0241" w14:textId="77777777" w:rsidTr="00B37B21">
        <w:trPr>
          <w:trHeight w:val="441"/>
        </w:trPr>
        <w:tc>
          <w:tcPr>
            <w:tcW w:w="1924" w:type="dxa"/>
            <w:shd w:val="clear" w:color="auto" w:fill="auto"/>
          </w:tcPr>
          <w:p w14:paraId="33269423" w14:textId="77777777" w:rsidR="00260A7D" w:rsidRPr="00AE656F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 xml:space="preserve">□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10]</w:t>
            </w:r>
          </w:p>
        </w:tc>
        <w:tc>
          <w:tcPr>
            <w:tcW w:w="1924" w:type="dxa"/>
            <w:shd w:val="clear" w:color="auto" w:fill="auto"/>
          </w:tcPr>
          <w:p w14:paraId="6A0DD4C2" w14:textId="77777777" w:rsidR="00260A7D" w:rsidRPr="00F3027E" w:rsidRDefault="00260A7D" w:rsidP="009864A7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7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FA812B6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5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5DE289BC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3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56CAE549" w14:textId="77777777" w:rsidR="00260A7D" w:rsidRPr="00F3027E" w:rsidRDefault="00260A7D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47223E32" w14:textId="77777777" w:rsidR="00260A7D" w:rsidRDefault="00260A7D" w:rsidP="008F216B">
      <w:pPr>
        <w:tabs>
          <w:tab w:val="left" w:pos="6345"/>
        </w:tabs>
        <w:spacing w:after="0"/>
        <w:rPr>
          <w:rFonts w:ascii="Times New Roman" w:hAnsi="Times New Roman"/>
          <w:b/>
          <w:sz w:val="24"/>
          <w:szCs w:val="24"/>
          <w:lang w:val="tr-TR"/>
        </w:rPr>
      </w:pPr>
    </w:p>
    <w:p w14:paraId="07B8E20E" w14:textId="77777777" w:rsidR="00AC77EC" w:rsidRDefault="009422C5" w:rsidP="00AC77EC">
      <w:pPr>
        <w:tabs>
          <w:tab w:val="left" w:pos="6345"/>
        </w:tabs>
        <w:spacing w:after="0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10</w:t>
      </w:r>
      <w:r w:rsidR="00AC77EC">
        <w:rPr>
          <w:rFonts w:ascii="Times New Roman" w:hAnsi="Times New Roman"/>
          <w:b/>
          <w:sz w:val="24"/>
          <w:szCs w:val="24"/>
          <w:lang w:val="tr-TR"/>
        </w:rPr>
        <w:t>. (ÖÇ</w:t>
      </w:r>
      <w:r w:rsidR="00D83D53">
        <w:rPr>
          <w:rFonts w:ascii="Times New Roman" w:hAnsi="Times New Roman"/>
          <w:b/>
          <w:sz w:val="24"/>
          <w:szCs w:val="24"/>
          <w:lang w:val="tr-TR"/>
        </w:rPr>
        <w:t>1&amp;ÖÇ2</w:t>
      </w:r>
      <w:r w:rsidR="00AC77EC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AC77EC">
        <w:rPr>
          <w:rFonts w:ascii="Times New Roman" w:hAnsi="Times New Roman"/>
          <w:sz w:val="24"/>
          <w:szCs w:val="24"/>
          <w:lang w:val="tr-TR"/>
        </w:rPr>
        <w:t>Bitirme</w:t>
      </w:r>
      <w:r w:rsidR="00AC77EC" w:rsidRPr="00190E99">
        <w:rPr>
          <w:rFonts w:ascii="Times New Roman" w:hAnsi="Times New Roman"/>
          <w:sz w:val="24"/>
          <w:szCs w:val="24"/>
          <w:lang w:val="tr-TR"/>
        </w:rPr>
        <w:t xml:space="preserve"> çalışmasının</w:t>
      </w:r>
      <w:r w:rsidR="00AC77EC">
        <w:rPr>
          <w:rFonts w:ascii="Times New Roman" w:hAnsi="Times New Roman"/>
          <w:sz w:val="24"/>
          <w:szCs w:val="24"/>
          <w:lang w:val="tr-TR"/>
        </w:rPr>
        <w:t xml:space="preserve"> sonuçları hedeflenen çıktılar ile uyumlu mu?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0"/>
        <w:gridCol w:w="1876"/>
        <w:gridCol w:w="1881"/>
        <w:gridCol w:w="1885"/>
        <w:gridCol w:w="1884"/>
      </w:tblGrid>
      <w:tr w:rsidR="00AC77EC" w:rsidRPr="00F3027E" w14:paraId="3A270EAF" w14:textId="77777777" w:rsidTr="00B37B21">
        <w:trPr>
          <w:trHeight w:val="441"/>
        </w:trPr>
        <w:tc>
          <w:tcPr>
            <w:tcW w:w="1924" w:type="dxa"/>
            <w:shd w:val="clear" w:color="auto" w:fill="auto"/>
          </w:tcPr>
          <w:p w14:paraId="5AC4D70D" w14:textId="77777777" w:rsidR="00AC77EC" w:rsidRPr="00AE656F" w:rsidRDefault="00AC77EC" w:rsidP="00260A7D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 xml:space="preserve">□ 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Çok İyi</w:t>
            </w:r>
            <w:r w:rsidR="00260A7D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10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4C7AEEC1" w14:textId="77777777" w:rsidR="00AC77EC" w:rsidRPr="00F3027E" w:rsidRDefault="00AC77EC" w:rsidP="009864A7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İyi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7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4" w:type="dxa"/>
            <w:shd w:val="clear" w:color="auto" w:fill="auto"/>
          </w:tcPr>
          <w:p w14:paraId="23264492" w14:textId="77777777" w:rsidR="00AC77EC" w:rsidRPr="00F3027E" w:rsidRDefault="00AC77EC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Orta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5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0E216271" w14:textId="77777777" w:rsidR="00AC77EC" w:rsidRPr="00F3027E" w:rsidRDefault="00AC77EC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Zayıf</w:t>
            </w:r>
            <w:r w:rsidR="009864A7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[3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]</w:t>
            </w:r>
          </w:p>
        </w:tc>
        <w:tc>
          <w:tcPr>
            <w:tcW w:w="1925" w:type="dxa"/>
            <w:shd w:val="clear" w:color="auto" w:fill="auto"/>
          </w:tcPr>
          <w:p w14:paraId="31CA54E1" w14:textId="77777777" w:rsidR="00AC77EC" w:rsidRPr="00F3027E" w:rsidRDefault="00AC77EC" w:rsidP="00B37B21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AE656F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Kötü [0]</w:t>
            </w:r>
          </w:p>
        </w:tc>
      </w:tr>
    </w:tbl>
    <w:p w14:paraId="076B2C57" w14:textId="77777777" w:rsidR="00AC77EC" w:rsidRDefault="00AC77EC" w:rsidP="008F216B">
      <w:pPr>
        <w:tabs>
          <w:tab w:val="left" w:pos="6345"/>
        </w:tabs>
        <w:spacing w:after="0"/>
        <w:rPr>
          <w:rFonts w:ascii="Times New Roman" w:hAnsi="Times New Roman"/>
          <w:b/>
          <w:sz w:val="24"/>
          <w:szCs w:val="24"/>
          <w:lang w:val="tr-TR"/>
        </w:rPr>
      </w:pPr>
    </w:p>
    <w:p w14:paraId="3590B423" w14:textId="77777777" w:rsidR="00AC77EC" w:rsidRDefault="00AC77EC" w:rsidP="008F216B">
      <w:pPr>
        <w:tabs>
          <w:tab w:val="left" w:pos="6345"/>
        </w:tabs>
        <w:spacing w:after="0"/>
        <w:rPr>
          <w:rFonts w:ascii="Times New Roman" w:hAnsi="Times New Roman"/>
          <w:b/>
          <w:sz w:val="24"/>
          <w:szCs w:val="24"/>
          <w:lang w:val="tr-TR"/>
        </w:rPr>
      </w:pPr>
    </w:p>
    <w:p w14:paraId="0B5B74D7" w14:textId="77777777" w:rsidR="008F216B" w:rsidRDefault="009422C5" w:rsidP="00E679CC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11</w:t>
      </w:r>
      <w:r w:rsidR="008F216B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>(</w:t>
      </w:r>
      <w:r w:rsidR="00AD68BC">
        <w:rPr>
          <w:rFonts w:ascii="Times New Roman" w:hAnsi="Times New Roman"/>
          <w:b/>
          <w:sz w:val="24"/>
          <w:szCs w:val="24"/>
          <w:lang w:val="tr-TR"/>
        </w:rPr>
        <w:t>ÖÇ1</w:t>
      </w:r>
      <w:r w:rsidR="00D83D53">
        <w:rPr>
          <w:rFonts w:ascii="Times New Roman" w:hAnsi="Times New Roman"/>
          <w:b/>
          <w:sz w:val="24"/>
          <w:szCs w:val="24"/>
          <w:lang w:val="tr-TR"/>
        </w:rPr>
        <w:t>&amp;ÖÇ2</w:t>
      </w:r>
      <w:r w:rsidR="002828E9">
        <w:rPr>
          <w:rFonts w:ascii="Times New Roman" w:hAnsi="Times New Roman"/>
          <w:b/>
          <w:sz w:val="24"/>
          <w:szCs w:val="24"/>
          <w:lang w:val="tr-TR"/>
        </w:rPr>
        <w:t xml:space="preserve">) </w:t>
      </w:r>
      <w:r w:rsidR="00AD7DB1" w:rsidRPr="00AD7DB1">
        <w:rPr>
          <w:rFonts w:ascii="Times New Roman" w:hAnsi="Times New Roman"/>
          <w:sz w:val="24"/>
          <w:szCs w:val="24"/>
          <w:lang w:val="tr-TR"/>
        </w:rPr>
        <w:t>Bitirme</w:t>
      </w:r>
      <w:r w:rsidR="00AD7DB1">
        <w:rPr>
          <w:rFonts w:ascii="Times New Roman" w:hAnsi="Times New Roman"/>
          <w:b/>
          <w:sz w:val="24"/>
          <w:szCs w:val="24"/>
          <w:lang w:val="tr-TR"/>
        </w:rPr>
        <w:t xml:space="preserve"> </w:t>
      </w:r>
      <w:r w:rsidR="008F216B" w:rsidRPr="008F216B">
        <w:rPr>
          <w:rFonts w:ascii="Times New Roman" w:hAnsi="Times New Roman"/>
          <w:sz w:val="24"/>
          <w:szCs w:val="24"/>
          <w:lang w:val="tr-TR"/>
        </w:rPr>
        <w:t>Çalışma</w:t>
      </w:r>
      <w:r w:rsidR="009864A7">
        <w:rPr>
          <w:rFonts w:ascii="Times New Roman" w:hAnsi="Times New Roman"/>
          <w:sz w:val="24"/>
          <w:szCs w:val="24"/>
          <w:lang w:val="tr-TR"/>
        </w:rPr>
        <w:t>sının kapsamı aşağıdakilerden hangisini veya hangilerini içermektedir? (</w:t>
      </w:r>
      <w:r w:rsidR="009864A7" w:rsidRPr="00E679CC">
        <w:rPr>
          <w:rFonts w:ascii="Times New Roman" w:hAnsi="Times New Roman"/>
          <w:b/>
          <w:sz w:val="24"/>
          <w:szCs w:val="24"/>
          <w:lang w:val="tr-TR"/>
        </w:rPr>
        <w:t>Maksimum 10 puan</w:t>
      </w:r>
      <w:r w:rsidR="009864A7">
        <w:rPr>
          <w:rFonts w:ascii="Times New Roman" w:hAnsi="Times New Roman"/>
          <w:sz w:val="24"/>
          <w:szCs w:val="24"/>
          <w:lang w:val="tr-TR"/>
        </w:rPr>
        <w:t>)</w:t>
      </w:r>
    </w:p>
    <w:tbl>
      <w:tblPr>
        <w:tblW w:w="9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3827"/>
        <w:gridCol w:w="847"/>
      </w:tblGrid>
      <w:tr w:rsidR="00181926" w:rsidRPr="00E112F9" w14:paraId="332B799F" w14:textId="77777777" w:rsidTr="00075E54">
        <w:trPr>
          <w:trHeight w:val="441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9E1294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  <w:r w:rsidRPr="00E112F9"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2828E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Bir devre veya sistemin tasarlanması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13B93A1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  <w:tc>
          <w:tcPr>
            <w:tcW w:w="847" w:type="dxa"/>
            <w:tcBorders>
              <w:left w:val="single" w:sz="4" w:space="0" w:color="auto"/>
            </w:tcBorders>
            <w:shd w:val="clear" w:color="auto" w:fill="auto"/>
          </w:tcPr>
          <w:p w14:paraId="059B557E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81926" w:rsidRPr="00E112F9" w14:paraId="75A974A0" w14:textId="77777777" w:rsidTr="00075E54">
        <w:trPr>
          <w:trHeight w:val="441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5A11B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Courier New" w:eastAsia="Courier New" w:hAnsi="Courier New"/>
                <w:sz w:val="32"/>
                <w:lang w:val="tr-TR"/>
              </w:rPr>
            </w:pPr>
            <w:r w:rsidRPr="00E112F9">
              <w:rPr>
                <w:rFonts w:ascii="Courier New" w:eastAsia="Courier New" w:hAnsi="Courier New"/>
                <w:sz w:val="32"/>
                <w:lang w:val="tr-TR"/>
              </w:rPr>
              <w:t>□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2828E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Endüstriyel bir projenin gerçekleştirilmesi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624233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eastAsia="Courier New" w:hAnsi="Times New Roman"/>
                <w:sz w:val="24"/>
                <w:szCs w:val="24"/>
                <w:lang w:val="tr-TR"/>
              </w:rPr>
            </w:pPr>
          </w:p>
        </w:tc>
        <w:tc>
          <w:tcPr>
            <w:tcW w:w="847" w:type="dxa"/>
            <w:tcBorders>
              <w:left w:val="single" w:sz="4" w:space="0" w:color="auto"/>
            </w:tcBorders>
            <w:shd w:val="clear" w:color="auto" w:fill="auto"/>
          </w:tcPr>
          <w:p w14:paraId="5592A3F9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181926" w:rsidRPr="00E112F9" w14:paraId="735B6A7B" w14:textId="77777777" w:rsidTr="00075E54">
        <w:trPr>
          <w:trHeight w:val="441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EC10EB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Courier New" w:eastAsia="Courier New" w:hAnsi="Courier New"/>
                <w:sz w:val="32"/>
                <w:lang w:val="tr-TR"/>
              </w:rPr>
            </w:pPr>
            <w:r w:rsidRPr="00E112F9">
              <w:rPr>
                <w:rFonts w:ascii="Courier New" w:eastAsia="Courier New" w:hAnsi="Courier New"/>
                <w:sz w:val="32"/>
                <w:lang w:val="tr-TR"/>
              </w:rPr>
              <w:lastRenderedPageBreak/>
              <w:t>□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="002828E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  <w:r w:rsidRPr="00E112F9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Simülasyon çalışması</w:t>
            </w:r>
            <w:r w:rsidR="00726813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B51C555" w14:textId="77777777" w:rsidR="00AC77EC" w:rsidRPr="00E112F9" w:rsidRDefault="00AC77EC" w:rsidP="00E112F9">
            <w:pPr>
              <w:tabs>
                <w:tab w:val="left" w:pos="6345"/>
              </w:tabs>
              <w:spacing w:after="0"/>
              <w:rPr>
                <w:rFonts w:ascii="Times New Roman" w:eastAsia="Courier New" w:hAnsi="Times New Roman"/>
                <w:sz w:val="24"/>
                <w:szCs w:val="24"/>
                <w:lang w:val="tr-TR"/>
              </w:rPr>
            </w:pPr>
          </w:p>
        </w:tc>
        <w:tc>
          <w:tcPr>
            <w:tcW w:w="847" w:type="dxa"/>
            <w:tcBorders>
              <w:left w:val="single" w:sz="4" w:space="0" w:color="auto"/>
            </w:tcBorders>
            <w:shd w:val="clear" w:color="auto" w:fill="auto"/>
          </w:tcPr>
          <w:p w14:paraId="0B0C5667" w14:textId="77777777" w:rsidR="00181926" w:rsidRPr="00E112F9" w:rsidRDefault="00181926" w:rsidP="00E112F9">
            <w:pPr>
              <w:tabs>
                <w:tab w:val="left" w:pos="6345"/>
              </w:tabs>
              <w:spacing w:after="0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1510F250" w14:textId="77777777" w:rsidR="00AC77EC" w:rsidRDefault="00D83D53" w:rsidP="00DA42B7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 xml:space="preserve"> </w:t>
      </w:r>
    </w:p>
    <w:p w14:paraId="462CA3D4" w14:textId="77777777" w:rsidR="0044408F" w:rsidRDefault="0044408F" w:rsidP="00DA42B7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</w:p>
    <w:p w14:paraId="3995E1C5" w14:textId="77777777" w:rsidR="00DA42B7" w:rsidRDefault="002B7EF5" w:rsidP="00DA42B7">
      <w:pPr>
        <w:tabs>
          <w:tab w:val="left" w:pos="6345"/>
        </w:tabs>
        <w:spacing w:before="120"/>
        <w:rPr>
          <w:rFonts w:ascii="Times New Roman" w:hAnsi="Times New Roman"/>
          <w:b/>
          <w:sz w:val="24"/>
          <w:szCs w:val="24"/>
          <w:lang w:val="tr-TR"/>
        </w:rPr>
      </w:pPr>
      <w:r>
        <w:rPr>
          <w:rFonts w:ascii="Times New Roman" w:hAnsi="Times New Roman"/>
          <w:b/>
          <w:sz w:val="24"/>
          <w:szCs w:val="24"/>
          <w:lang w:val="tr-TR"/>
        </w:rPr>
        <w:t>F</w:t>
      </w:r>
      <w:r w:rsidR="00DA42B7" w:rsidRPr="00BE690A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DA42B7">
        <w:rPr>
          <w:rFonts w:ascii="Times New Roman" w:hAnsi="Times New Roman"/>
          <w:b/>
          <w:sz w:val="24"/>
          <w:szCs w:val="24"/>
          <w:lang w:val="tr-TR"/>
        </w:rPr>
        <w:t>Ek Değerlendirmeler</w:t>
      </w:r>
    </w:p>
    <w:p w14:paraId="46030FAB" w14:textId="77777777" w:rsidR="00DA42B7" w:rsidRDefault="009422C5" w:rsidP="00DA42B7">
      <w:pPr>
        <w:tabs>
          <w:tab w:val="left" w:pos="6345"/>
        </w:tabs>
        <w:spacing w:after="0"/>
        <w:jc w:val="both"/>
        <w:rPr>
          <w:rFonts w:ascii="Times New Roman" w:eastAsia="Times New Roman" w:hAnsi="Times New Roman"/>
          <w:sz w:val="24"/>
          <w:szCs w:val="24"/>
          <w:lang w:val="tr-TR"/>
        </w:rPr>
      </w:pPr>
      <w:r w:rsidRPr="00094FE5">
        <w:rPr>
          <w:rFonts w:ascii="Times New Roman" w:hAnsi="Times New Roman"/>
          <w:b/>
          <w:sz w:val="24"/>
          <w:szCs w:val="24"/>
          <w:lang w:val="tr-TR"/>
        </w:rPr>
        <w:t>12</w:t>
      </w:r>
      <w:r w:rsidR="00DA42B7" w:rsidRPr="00094FE5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DA42B7" w:rsidRPr="00094FE5">
        <w:rPr>
          <w:rFonts w:ascii="Times New Roman" w:eastAsia="Times New Roman" w:hAnsi="Times New Roman"/>
          <w:sz w:val="24"/>
          <w:szCs w:val="24"/>
          <w:lang w:val="tr-TR"/>
        </w:rPr>
        <w:t xml:space="preserve">Bir </w:t>
      </w:r>
      <w:r w:rsidR="00AD7DB1" w:rsidRPr="00094FE5">
        <w:rPr>
          <w:rFonts w:ascii="Times New Roman" w:eastAsia="Times New Roman" w:hAnsi="Times New Roman"/>
          <w:sz w:val="24"/>
          <w:szCs w:val="24"/>
          <w:lang w:val="tr-TR"/>
        </w:rPr>
        <w:t>bitirme çalışması</w:t>
      </w:r>
      <w:r w:rsidR="00DA42B7" w:rsidRPr="00094FE5">
        <w:rPr>
          <w:rFonts w:ascii="Times New Roman" w:eastAsia="Times New Roman" w:hAnsi="Times New Roman"/>
          <w:sz w:val="24"/>
          <w:szCs w:val="24"/>
          <w:lang w:val="tr-TR"/>
        </w:rPr>
        <w:t xml:space="preserve"> için yenilik katkısı değerlendirme kriteri değildir, ancak varsa bu bir bonus olacaktır:</w:t>
      </w:r>
    </w:p>
    <w:p w14:paraId="7E7CE96F" w14:textId="77777777" w:rsidR="009C0585" w:rsidRPr="00094FE5" w:rsidRDefault="009C0585" w:rsidP="00DA42B7">
      <w:pPr>
        <w:tabs>
          <w:tab w:val="left" w:pos="6345"/>
        </w:tabs>
        <w:spacing w:after="0"/>
        <w:jc w:val="both"/>
        <w:rPr>
          <w:rFonts w:ascii="Times New Roman" w:eastAsia="Times New Roman" w:hAnsi="Times New Roman"/>
          <w:sz w:val="24"/>
          <w:szCs w:val="24"/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49"/>
        <w:gridCol w:w="847"/>
      </w:tblGrid>
      <w:tr w:rsidR="00DA42B7" w:rsidRPr="00094FE5" w14:paraId="238032BF" w14:textId="77777777" w:rsidTr="00075E54">
        <w:trPr>
          <w:trHeight w:val="291"/>
        </w:trPr>
        <w:tc>
          <w:tcPr>
            <w:tcW w:w="8549" w:type="dxa"/>
            <w:shd w:val="clear" w:color="auto" w:fill="auto"/>
          </w:tcPr>
          <w:p w14:paraId="1914511F" w14:textId="77777777" w:rsidR="00DA42B7" w:rsidRPr="00094FE5" w:rsidRDefault="00DA42B7" w:rsidP="009C0585">
            <w:pPr>
              <w:tabs>
                <w:tab w:val="left" w:pos="6345"/>
              </w:tabs>
              <w:spacing w:after="0"/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</w:pPr>
            <w:r w:rsidRPr="00094FE5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□ </w:t>
            </w:r>
            <w:r w:rsidR="009C0585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Ulusal/uluslararası bildiri </w:t>
            </w:r>
            <w:r w:rsidR="009C058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olarak</w:t>
            </w:r>
            <w:r w:rsidR="00E679CC" w:rsidRPr="00094FE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 kabul aldı mı?  (</w:t>
            </w:r>
            <w:r w:rsidRPr="00094FE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Maks</w:t>
            </w:r>
            <w:r w:rsidR="009C058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imum 1</w:t>
            </w:r>
            <w:r w:rsidRPr="00094FE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0p</w:t>
            </w:r>
            <w:r w:rsidR="00E679CC" w:rsidRPr="00094FE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)</w:t>
            </w:r>
            <w:r w:rsidRPr="00094FE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                </w:t>
            </w:r>
          </w:p>
        </w:tc>
        <w:tc>
          <w:tcPr>
            <w:tcW w:w="847" w:type="dxa"/>
            <w:shd w:val="clear" w:color="auto" w:fill="auto"/>
          </w:tcPr>
          <w:p w14:paraId="3B78C73D" w14:textId="77777777" w:rsidR="00DA42B7" w:rsidRPr="00094FE5" w:rsidRDefault="00DA42B7" w:rsidP="00E112F9">
            <w:pPr>
              <w:tabs>
                <w:tab w:val="left" w:pos="6345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9C0585" w:rsidRPr="00094FE5" w14:paraId="182D9C62" w14:textId="77777777" w:rsidTr="00075E54">
        <w:trPr>
          <w:trHeight w:val="291"/>
        </w:trPr>
        <w:tc>
          <w:tcPr>
            <w:tcW w:w="8549" w:type="dxa"/>
            <w:shd w:val="clear" w:color="auto" w:fill="auto"/>
          </w:tcPr>
          <w:p w14:paraId="08279D16" w14:textId="77777777" w:rsidR="009C0585" w:rsidRPr="00094FE5" w:rsidRDefault="009C0585" w:rsidP="009C0585">
            <w:pPr>
              <w:tabs>
                <w:tab w:val="left" w:pos="6345"/>
              </w:tabs>
              <w:spacing w:after="0"/>
              <w:rPr>
                <w:rFonts w:ascii="Times New Roman" w:eastAsia="Courier New" w:hAnsi="Times New Roman"/>
                <w:sz w:val="24"/>
                <w:szCs w:val="24"/>
                <w:lang w:val="tr-TR"/>
              </w:rPr>
            </w:pPr>
            <w:r w:rsidRPr="00094FE5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□ </w:t>
            </w:r>
            <w:r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Ulusal/uluslararası </w:t>
            </w:r>
            <w:r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makale olarak kabul aldı mı? </w:t>
            </w:r>
            <w:r w:rsidRPr="00094FE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(</w:t>
            </w:r>
            <w:r w:rsidRPr="00094FE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Maks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 xml:space="preserve">imum </w:t>
            </w:r>
            <w:r w:rsidRPr="00094FE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20p</w:t>
            </w:r>
            <w:r w:rsidRPr="00094FE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)                </w:t>
            </w:r>
          </w:p>
        </w:tc>
        <w:tc>
          <w:tcPr>
            <w:tcW w:w="847" w:type="dxa"/>
            <w:shd w:val="clear" w:color="auto" w:fill="auto"/>
          </w:tcPr>
          <w:p w14:paraId="72C20458" w14:textId="77777777" w:rsidR="009C0585" w:rsidRPr="00094FE5" w:rsidRDefault="009C0585" w:rsidP="00E112F9">
            <w:pPr>
              <w:tabs>
                <w:tab w:val="left" w:pos="6345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28D50B2F" w14:textId="77777777" w:rsidR="00DA42B7" w:rsidRPr="00094FE5" w:rsidRDefault="00DA42B7" w:rsidP="00DA42B7">
      <w:pPr>
        <w:tabs>
          <w:tab w:val="left" w:pos="6345"/>
        </w:tabs>
        <w:spacing w:after="0"/>
        <w:jc w:val="both"/>
        <w:rPr>
          <w:rFonts w:ascii="Times New Roman" w:hAnsi="Times New Roman"/>
          <w:b/>
          <w:sz w:val="24"/>
          <w:szCs w:val="24"/>
          <w:lang w:val="tr-TR"/>
        </w:rPr>
      </w:pPr>
    </w:p>
    <w:p w14:paraId="101ACAAA" w14:textId="77777777" w:rsidR="00DA42B7" w:rsidRDefault="009422C5" w:rsidP="00DA42B7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  <w:r w:rsidRPr="00094FE5">
        <w:rPr>
          <w:rFonts w:ascii="Times New Roman" w:hAnsi="Times New Roman"/>
          <w:b/>
          <w:sz w:val="24"/>
          <w:szCs w:val="24"/>
          <w:lang w:val="tr-TR"/>
        </w:rPr>
        <w:t>13</w:t>
      </w:r>
      <w:r w:rsidR="00DA42B7" w:rsidRPr="00094FE5">
        <w:rPr>
          <w:rFonts w:ascii="Times New Roman" w:hAnsi="Times New Roman"/>
          <w:b/>
          <w:sz w:val="24"/>
          <w:szCs w:val="24"/>
          <w:lang w:val="tr-TR"/>
        </w:rPr>
        <w:t xml:space="preserve">. </w:t>
      </w:r>
      <w:r w:rsidR="00DA42B7" w:rsidRPr="00094FE5">
        <w:rPr>
          <w:rFonts w:ascii="Times New Roman" w:hAnsi="Times New Roman"/>
          <w:sz w:val="24"/>
          <w:szCs w:val="24"/>
          <w:lang w:val="tr-TR"/>
        </w:rPr>
        <w:t xml:space="preserve">Aşağıda verilen proje destekleme programlarına başvuru yapılmasında </w:t>
      </w:r>
      <w:r w:rsidR="00142994">
        <w:rPr>
          <w:rFonts w:ascii="Times New Roman" w:hAnsi="Times New Roman"/>
          <w:sz w:val="24"/>
          <w:szCs w:val="24"/>
          <w:lang w:val="tr-TR"/>
        </w:rPr>
        <w:t xml:space="preserve">maksimum </w:t>
      </w:r>
      <w:r w:rsidR="00DA42B7" w:rsidRPr="00094FE5">
        <w:rPr>
          <w:rFonts w:ascii="Times New Roman" w:hAnsi="Times New Roman"/>
          <w:sz w:val="24"/>
          <w:szCs w:val="24"/>
          <w:lang w:val="tr-TR"/>
        </w:rPr>
        <w:t>10 puan; başvurunun kabul edilmesi</w:t>
      </w:r>
      <w:r w:rsidR="00142994">
        <w:rPr>
          <w:rFonts w:ascii="Times New Roman" w:hAnsi="Times New Roman"/>
          <w:sz w:val="24"/>
          <w:szCs w:val="24"/>
          <w:lang w:val="tr-TR"/>
        </w:rPr>
        <w:t>/finalist olma</w:t>
      </w:r>
      <w:r w:rsidR="009C0585">
        <w:rPr>
          <w:rFonts w:ascii="Times New Roman" w:hAnsi="Times New Roman"/>
          <w:sz w:val="24"/>
          <w:szCs w:val="24"/>
          <w:lang w:val="tr-TR"/>
        </w:rPr>
        <w:t>sı</w:t>
      </w:r>
      <w:r w:rsidR="00DA42B7" w:rsidRPr="00094FE5">
        <w:rPr>
          <w:rFonts w:ascii="Times New Roman" w:hAnsi="Times New Roman"/>
          <w:sz w:val="24"/>
          <w:szCs w:val="24"/>
          <w:lang w:val="tr-TR"/>
        </w:rPr>
        <w:t xml:space="preserve"> durumunda </w:t>
      </w:r>
      <w:r w:rsidR="00142994">
        <w:rPr>
          <w:rFonts w:ascii="Times New Roman" w:hAnsi="Times New Roman"/>
          <w:sz w:val="24"/>
          <w:szCs w:val="24"/>
          <w:lang w:val="tr-TR"/>
        </w:rPr>
        <w:t xml:space="preserve">maksimum </w:t>
      </w:r>
      <w:r w:rsidR="00DA42B7" w:rsidRPr="00094FE5">
        <w:rPr>
          <w:rFonts w:ascii="Times New Roman" w:hAnsi="Times New Roman"/>
          <w:sz w:val="24"/>
          <w:szCs w:val="24"/>
          <w:lang w:val="tr-TR"/>
        </w:rPr>
        <w:t>20 puan bonus olarak veril</w:t>
      </w:r>
      <w:r w:rsidR="00142994">
        <w:rPr>
          <w:rFonts w:ascii="Times New Roman" w:hAnsi="Times New Roman"/>
          <w:sz w:val="24"/>
          <w:szCs w:val="24"/>
          <w:lang w:val="tr-TR"/>
        </w:rPr>
        <w:t>ebil</w:t>
      </w:r>
      <w:r w:rsidR="00DA42B7" w:rsidRPr="00094FE5">
        <w:rPr>
          <w:rFonts w:ascii="Times New Roman" w:hAnsi="Times New Roman"/>
          <w:sz w:val="24"/>
          <w:szCs w:val="24"/>
          <w:lang w:val="tr-TR"/>
        </w:rPr>
        <w:t>ir.</w:t>
      </w:r>
    </w:p>
    <w:p w14:paraId="6EDDA543" w14:textId="77777777" w:rsidR="009C0585" w:rsidRPr="00094FE5" w:rsidRDefault="009C0585" w:rsidP="00DA42B7">
      <w:pPr>
        <w:tabs>
          <w:tab w:val="left" w:pos="6345"/>
        </w:tabs>
        <w:spacing w:after="0"/>
        <w:jc w:val="both"/>
        <w:rPr>
          <w:rFonts w:ascii="Times New Roman" w:hAnsi="Times New Roman"/>
          <w:sz w:val="24"/>
          <w:szCs w:val="24"/>
          <w:lang w:val="tr-TR"/>
        </w:rPr>
      </w:pPr>
    </w:p>
    <w:tbl>
      <w:tblPr>
        <w:tblW w:w="9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0"/>
        <w:gridCol w:w="861"/>
      </w:tblGrid>
      <w:tr w:rsidR="009C0585" w:rsidRPr="00094FE5" w14:paraId="40800363" w14:textId="77777777" w:rsidTr="00075E54">
        <w:trPr>
          <w:trHeight w:val="291"/>
        </w:trPr>
        <w:tc>
          <w:tcPr>
            <w:tcW w:w="8500" w:type="dxa"/>
          </w:tcPr>
          <w:p w14:paraId="4819DC72" w14:textId="77777777" w:rsidR="009C0585" w:rsidRPr="009C0585" w:rsidRDefault="009C0585" w:rsidP="009C0585">
            <w:pPr>
              <w:tabs>
                <w:tab w:val="left" w:pos="6345"/>
              </w:tabs>
              <w:spacing w:after="0"/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</w:pPr>
            <w:r w:rsidRPr="009C0585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>□ U</w:t>
            </w:r>
            <w:r w:rsidRPr="009C058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lusal/uluslararası yarışmalar  (</w:t>
            </w:r>
            <w:r w:rsidRPr="009C058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Maks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imum</w:t>
            </w:r>
            <w:r w:rsidRPr="009C058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 xml:space="preserve"> 10p</w:t>
            </w:r>
            <w:r w:rsidRPr="009C058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)                </w:t>
            </w:r>
          </w:p>
        </w:tc>
        <w:tc>
          <w:tcPr>
            <w:tcW w:w="861" w:type="dxa"/>
            <w:shd w:val="clear" w:color="auto" w:fill="auto"/>
          </w:tcPr>
          <w:p w14:paraId="232AEAD7" w14:textId="77777777" w:rsidR="009C0585" w:rsidRPr="00094FE5" w:rsidRDefault="009C0585" w:rsidP="009C0585">
            <w:pPr>
              <w:tabs>
                <w:tab w:val="left" w:pos="6345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  <w:tr w:rsidR="009C0585" w:rsidRPr="00094FE5" w14:paraId="17D77285" w14:textId="77777777" w:rsidTr="00075E54">
        <w:trPr>
          <w:trHeight w:val="291"/>
        </w:trPr>
        <w:tc>
          <w:tcPr>
            <w:tcW w:w="8500" w:type="dxa"/>
          </w:tcPr>
          <w:p w14:paraId="0A0EB92C" w14:textId="77777777" w:rsidR="009C0585" w:rsidRPr="009C0585" w:rsidRDefault="009C0585" w:rsidP="009C0585">
            <w:pPr>
              <w:tabs>
                <w:tab w:val="left" w:pos="6345"/>
              </w:tabs>
              <w:spacing w:after="0"/>
              <w:rPr>
                <w:rFonts w:ascii="Times New Roman" w:eastAsia="Courier New" w:hAnsi="Times New Roman"/>
                <w:sz w:val="24"/>
                <w:szCs w:val="24"/>
                <w:lang w:val="tr-TR"/>
              </w:rPr>
            </w:pPr>
            <w:r w:rsidRPr="009C0585">
              <w:rPr>
                <w:rFonts w:ascii="Times New Roman" w:eastAsia="Courier New" w:hAnsi="Times New Roman"/>
                <w:sz w:val="24"/>
                <w:szCs w:val="24"/>
                <w:lang w:val="tr-TR"/>
              </w:rPr>
              <w:t xml:space="preserve">□ </w:t>
            </w:r>
            <w:r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Ulusal/uluslararası AR</w:t>
            </w:r>
            <w:r w:rsidRPr="009C058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>-GE projeleri  (</w:t>
            </w:r>
            <w:r w:rsidRPr="009C058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Maks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>imum</w:t>
            </w:r>
            <w:r w:rsidRPr="009C0585">
              <w:rPr>
                <w:rFonts w:ascii="Times New Roman" w:eastAsia="Times New Roman" w:hAnsi="Times New Roman"/>
                <w:b/>
                <w:sz w:val="24"/>
                <w:szCs w:val="24"/>
                <w:lang w:val="tr-TR"/>
              </w:rPr>
              <w:t xml:space="preserve"> 20p</w:t>
            </w:r>
            <w:r w:rsidRPr="009C0585">
              <w:rPr>
                <w:rFonts w:ascii="Times New Roman" w:eastAsia="Times New Roman" w:hAnsi="Times New Roman"/>
                <w:sz w:val="24"/>
                <w:szCs w:val="24"/>
                <w:lang w:val="tr-TR"/>
              </w:rPr>
              <w:t xml:space="preserve">)                </w:t>
            </w:r>
          </w:p>
        </w:tc>
        <w:tc>
          <w:tcPr>
            <w:tcW w:w="861" w:type="dxa"/>
            <w:shd w:val="clear" w:color="auto" w:fill="auto"/>
          </w:tcPr>
          <w:p w14:paraId="71E2760B" w14:textId="77777777" w:rsidR="009C0585" w:rsidRPr="00094FE5" w:rsidRDefault="009C0585" w:rsidP="009C0585">
            <w:pPr>
              <w:tabs>
                <w:tab w:val="left" w:pos="6345"/>
              </w:tabs>
              <w:spacing w:after="0"/>
              <w:jc w:val="both"/>
              <w:rPr>
                <w:rFonts w:ascii="Times New Roman" w:hAnsi="Times New Roman"/>
                <w:sz w:val="24"/>
                <w:szCs w:val="24"/>
                <w:lang w:val="tr-TR"/>
              </w:rPr>
            </w:pPr>
          </w:p>
        </w:tc>
      </w:tr>
    </w:tbl>
    <w:p w14:paraId="3F5108CC" w14:textId="77777777" w:rsidR="00DA42B7" w:rsidRPr="00094FE5" w:rsidRDefault="00DA42B7" w:rsidP="008F216B">
      <w:pPr>
        <w:tabs>
          <w:tab w:val="left" w:pos="6345"/>
        </w:tabs>
        <w:rPr>
          <w:rFonts w:ascii="Times New Roman" w:hAnsi="Times New Roman"/>
          <w:sz w:val="24"/>
          <w:szCs w:val="24"/>
          <w:lang w:val="tr-TR"/>
        </w:rPr>
      </w:pPr>
    </w:p>
    <w:p w14:paraId="22CB4198" w14:textId="77777777" w:rsidR="00B12144" w:rsidRPr="00094FE5" w:rsidRDefault="00B12144" w:rsidP="00904504">
      <w:pPr>
        <w:tabs>
          <w:tab w:val="left" w:pos="6345"/>
        </w:tabs>
        <w:rPr>
          <w:rFonts w:ascii="Times New Roman" w:hAnsi="Times New Roman"/>
          <w:sz w:val="24"/>
          <w:szCs w:val="24"/>
          <w:lang w:val="tr-TR"/>
        </w:rPr>
      </w:pPr>
    </w:p>
    <w:sectPr w:rsidR="00B12144" w:rsidRPr="00094FE5" w:rsidSect="000F7BC9">
      <w:footerReference w:type="default" r:id="rId9"/>
      <w:pgSz w:w="12240" w:h="15840"/>
      <w:pgMar w:top="17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1833A" w14:textId="77777777" w:rsidR="00247A34" w:rsidRDefault="00247A34" w:rsidP="0050346B">
      <w:pPr>
        <w:spacing w:after="0" w:line="240" w:lineRule="auto"/>
      </w:pPr>
      <w:r>
        <w:separator/>
      </w:r>
    </w:p>
  </w:endnote>
  <w:endnote w:type="continuationSeparator" w:id="0">
    <w:p w14:paraId="6B6433A0" w14:textId="77777777" w:rsidR="00247A34" w:rsidRDefault="00247A34" w:rsidP="00503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6340A" w14:textId="77777777" w:rsidR="00954C0E" w:rsidRPr="00075E54" w:rsidRDefault="00954C0E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sz w:val="20"/>
        <w:szCs w:val="20"/>
        <w:lang w:val="tr-TR"/>
      </w:rPr>
    </w:pPr>
    <w:r w:rsidRPr="00075E54">
      <w:rPr>
        <w:rFonts w:ascii="Cambria" w:eastAsia="Times New Roman" w:hAnsi="Cambria"/>
        <w:sz w:val="20"/>
        <w:szCs w:val="20"/>
        <w:lang w:val="tr-TR"/>
      </w:rPr>
      <w:t>Bursa Teknik Üniversitesi, Mühendislik ve Doğa Bilimleri Fakültesi</w:t>
    </w:r>
  </w:p>
  <w:p w14:paraId="637732D5" w14:textId="77777777" w:rsidR="00954C0E" w:rsidRPr="00075E54" w:rsidRDefault="00954C0E" w:rsidP="00EF179A">
    <w:pPr>
      <w:pStyle w:val="AltBilgi"/>
      <w:pBdr>
        <w:top w:val="thinThickSmallGap" w:sz="24" w:space="0" w:color="622423"/>
      </w:pBdr>
      <w:tabs>
        <w:tab w:val="right" w:pos="9406"/>
      </w:tabs>
      <w:jc w:val="center"/>
      <w:rPr>
        <w:rFonts w:ascii="Cambria" w:eastAsia="Times New Roman" w:hAnsi="Cambria"/>
        <w:sz w:val="20"/>
        <w:szCs w:val="20"/>
        <w:lang w:val="tr-TR"/>
      </w:rPr>
    </w:pPr>
    <w:r w:rsidRPr="00075E54">
      <w:rPr>
        <w:rFonts w:ascii="Cambria" w:eastAsia="Times New Roman" w:hAnsi="Cambria"/>
        <w:sz w:val="20"/>
        <w:szCs w:val="20"/>
        <w:lang w:val="tr-TR"/>
      </w:rPr>
      <w:t xml:space="preserve">Elektrik-Elektronik Mühendisliği Bölümü, </w:t>
    </w:r>
  </w:p>
  <w:p w14:paraId="6EE5EEFE" w14:textId="77777777" w:rsidR="00954C0E" w:rsidRPr="00075E54" w:rsidRDefault="00954C0E" w:rsidP="00F8513C">
    <w:pPr>
      <w:pStyle w:val="AltBilgi"/>
      <w:pBdr>
        <w:top w:val="thinThickSmallGap" w:sz="24" w:space="0" w:color="622423"/>
      </w:pBdr>
      <w:tabs>
        <w:tab w:val="clear" w:pos="4536"/>
        <w:tab w:val="clear" w:pos="9072"/>
        <w:tab w:val="right" w:pos="9406"/>
      </w:tabs>
      <w:jc w:val="center"/>
      <w:rPr>
        <w:sz w:val="20"/>
        <w:szCs w:val="20"/>
        <w:lang w:val="es-AR"/>
      </w:rPr>
    </w:pPr>
    <w:r w:rsidRPr="00075E54">
      <w:rPr>
        <w:rFonts w:ascii="Cambria" w:eastAsia="Times New Roman" w:hAnsi="Cambria"/>
        <w:sz w:val="20"/>
        <w:szCs w:val="20"/>
        <w:lang w:val="tr-TR"/>
      </w:rPr>
      <w:t>Mimar Sinan Mahallesi</w:t>
    </w:r>
    <w:r w:rsidR="00075E54" w:rsidRPr="00075E54">
      <w:rPr>
        <w:rFonts w:ascii="Cambria" w:eastAsia="Times New Roman" w:hAnsi="Cambria"/>
        <w:sz w:val="20"/>
        <w:szCs w:val="20"/>
        <w:lang w:val="tr-TR"/>
      </w:rPr>
      <w:t>,</w:t>
    </w:r>
    <w:r w:rsidRPr="00075E54">
      <w:rPr>
        <w:rFonts w:ascii="Cambria" w:eastAsia="Times New Roman" w:hAnsi="Cambria"/>
        <w:sz w:val="20"/>
        <w:szCs w:val="20"/>
        <w:lang w:val="tr-TR"/>
      </w:rPr>
      <w:t xml:space="preserve"> Mimar Sinan Bulvarı</w:t>
    </w:r>
    <w:r w:rsidR="00075E54" w:rsidRPr="00075E54">
      <w:rPr>
        <w:rFonts w:ascii="Cambria" w:eastAsia="Times New Roman" w:hAnsi="Cambria"/>
        <w:sz w:val="20"/>
        <w:szCs w:val="20"/>
        <w:lang w:val="tr-TR"/>
      </w:rPr>
      <w:t>,</w:t>
    </w:r>
    <w:r w:rsidRPr="00075E54">
      <w:rPr>
        <w:rFonts w:ascii="Cambria" w:eastAsia="Times New Roman" w:hAnsi="Cambria"/>
        <w:sz w:val="20"/>
        <w:szCs w:val="20"/>
        <w:lang w:val="tr-TR"/>
      </w:rPr>
      <w:t xml:space="preserve"> Eflak Caddesi</w:t>
    </w:r>
    <w:r w:rsidR="00075E54" w:rsidRPr="00075E54">
      <w:rPr>
        <w:rFonts w:ascii="Cambria" w:eastAsia="Times New Roman" w:hAnsi="Cambria"/>
        <w:sz w:val="20"/>
        <w:szCs w:val="20"/>
        <w:lang w:val="tr-TR"/>
      </w:rPr>
      <w:t>,</w:t>
    </w:r>
    <w:r w:rsidRPr="00075E54">
      <w:rPr>
        <w:rFonts w:ascii="Cambria" w:eastAsia="Times New Roman" w:hAnsi="Cambria"/>
        <w:sz w:val="20"/>
        <w:szCs w:val="20"/>
        <w:lang w:val="tr-TR"/>
      </w:rPr>
      <w:t xml:space="preserve"> No:177</w:t>
    </w:r>
    <w:r w:rsidR="00075E54" w:rsidRPr="00075E54">
      <w:rPr>
        <w:rFonts w:ascii="Cambria" w:eastAsia="Times New Roman" w:hAnsi="Cambria"/>
        <w:sz w:val="20"/>
        <w:szCs w:val="20"/>
        <w:lang w:val="tr-TR"/>
      </w:rPr>
      <w:t>,</w:t>
    </w:r>
    <w:r w:rsidRPr="00075E54">
      <w:rPr>
        <w:rFonts w:ascii="Cambria" w:eastAsia="Times New Roman" w:hAnsi="Cambria"/>
        <w:sz w:val="20"/>
        <w:szCs w:val="20"/>
        <w:lang w:val="tr-TR"/>
      </w:rPr>
      <w:t xml:space="preserve"> 16310</w:t>
    </w:r>
    <w:r w:rsidR="00075E54" w:rsidRPr="00075E54">
      <w:rPr>
        <w:rFonts w:ascii="Cambria" w:eastAsia="Times New Roman" w:hAnsi="Cambria"/>
        <w:sz w:val="20"/>
        <w:szCs w:val="20"/>
        <w:lang w:val="tr-TR"/>
      </w:rPr>
      <w:t>, G-Blok, Kat:3,</w:t>
    </w:r>
    <w:r w:rsidRPr="00075E54">
      <w:rPr>
        <w:rFonts w:ascii="Cambria" w:eastAsia="Times New Roman" w:hAnsi="Cambria"/>
        <w:sz w:val="20"/>
        <w:szCs w:val="20"/>
        <w:lang w:val="tr-TR"/>
      </w:rPr>
      <w:t xml:space="preserve"> Yıldırım/BUR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EC0A7" w14:textId="77777777" w:rsidR="00247A34" w:rsidRDefault="00247A34" w:rsidP="0050346B">
      <w:pPr>
        <w:spacing w:after="0" w:line="240" w:lineRule="auto"/>
      </w:pPr>
      <w:r>
        <w:separator/>
      </w:r>
    </w:p>
  </w:footnote>
  <w:footnote w:type="continuationSeparator" w:id="0">
    <w:p w14:paraId="35625F73" w14:textId="77777777" w:rsidR="00247A34" w:rsidRDefault="00247A34" w:rsidP="00503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1824"/>
    <w:multiLevelType w:val="hybridMultilevel"/>
    <w:tmpl w:val="F41C9306"/>
    <w:lvl w:ilvl="0" w:tplc="EE9C919A">
      <w:start w:val="1"/>
      <w:numFmt w:val="decimal"/>
      <w:lvlText w:val="%1)"/>
      <w:lvlJc w:val="left"/>
      <w:pPr>
        <w:ind w:left="928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C049A"/>
    <w:multiLevelType w:val="hybridMultilevel"/>
    <w:tmpl w:val="4B8A56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71135"/>
    <w:multiLevelType w:val="hybridMultilevel"/>
    <w:tmpl w:val="9E301C94"/>
    <w:lvl w:ilvl="0" w:tplc="041F0017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" w15:restartNumberingAfterBreak="0">
    <w:nsid w:val="240F7968"/>
    <w:multiLevelType w:val="hybridMultilevel"/>
    <w:tmpl w:val="AB9AC71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3A341A"/>
    <w:multiLevelType w:val="hybridMultilevel"/>
    <w:tmpl w:val="EA0EADFE"/>
    <w:lvl w:ilvl="0" w:tplc="041F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5" w15:restartNumberingAfterBreak="0">
    <w:nsid w:val="49C00152"/>
    <w:multiLevelType w:val="hybridMultilevel"/>
    <w:tmpl w:val="8EBE90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2854CE"/>
    <w:multiLevelType w:val="hybridMultilevel"/>
    <w:tmpl w:val="68588C1A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9024D"/>
    <w:multiLevelType w:val="hybridMultilevel"/>
    <w:tmpl w:val="DFAEA6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917025"/>
    <w:multiLevelType w:val="hybridMultilevel"/>
    <w:tmpl w:val="15605B68"/>
    <w:lvl w:ilvl="0" w:tplc="041F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6F3A4C06"/>
    <w:multiLevelType w:val="hybridMultilevel"/>
    <w:tmpl w:val="50FC6518"/>
    <w:lvl w:ilvl="0" w:tplc="83BE812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F3364"/>
    <w:multiLevelType w:val="hybridMultilevel"/>
    <w:tmpl w:val="A1EA1B8A"/>
    <w:lvl w:ilvl="0" w:tplc="041F000D">
      <w:start w:val="1"/>
      <w:numFmt w:val="bullet"/>
      <w:lvlText w:val=""/>
      <w:lvlJc w:val="left"/>
      <w:pPr>
        <w:ind w:left="234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1" w15:restartNumberingAfterBreak="0">
    <w:nsid w:val="7E525F68"/>
    <w:multiLevelType w:val="hybridMultilevel"/>
    <w:tmpl w:val="767CE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005219">
    <w:abstractNumId w:val="9"/>
  </w:num>
  <w:num w:numId="2" w16cid:durableId="771125376">
    <w:abstractNumId w:val="0"/>
  </w:num>
  <w:num w:numId="3" w16cid:durableId="1247687722">
    <w:abstractNumId w:val="11"/>
  </w:num>
  <w:num w:numId="4" w16cid:durableId="2004501522">
    <w:abstractNumId w:val="6"/>
  </w:num>
  <w:num w:numId="5" w16cid:durableId="601957930">
    <w:abstractNumId w:val="5"/>
  </w:num>
  <w:num w:numId="6" w16cid:durableId="306936051">
    <w:abstractNumId w:val="10"/>
  </w:num>
  <w:num w:numId="7" w16cid:durableId="2144039359">
    <w:abstractNumId w:val="1"/>
  </w:num>
  <w:num w:numId="8" w16cid:durableId="1314407590">
    <w:abstractNumId w:val="2"/>
  </w:num>
  <w:num w:numId="9" w16cid:durableId="293945521">
    <w:abstractNumId w:val="3"/>
  </w:num>
  <w:num w:numId="10" w16cid:durableId="1557550425">
    <w:abstractNumId w:val="7"/>
  </w:num>
  <w:num w:numId="11" w16cid:durableId="1022127990">
    <w:abstractNumId w:val="4"/>
  </w:num>
  <w:num w:numId="12" w16cid:durableId="3646440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jQzMbY0NDGwNDdR0lEKTi0uzszPAykwrQUADrKl3SwAAAA="/>
  </w:docVars>
  <w:rsids>
    <w:rsidRoot w:val="0062296D"/>
    <w:rsid w:val="00005A0B"/>
    <w:rsid w:val="00021B1F"/>
    <w:rsid w:val="00042BD6"/>
    <w:rsid w:val="00055CC2"/>
    <w:rsid w:val="000578AF"/>
    <w:rsid w:val="0006215F"/>
    <w:rsid w:val="0006447C"/>
    <w:rsid w:val="00075E54"/>
    <w:rsid w:val="000859F0"/>
    <w:rsid w:val="00094FE5"/>
    <w:rsid w:val="000976C8"/>
    <w:rsid w:val="000B5E31"/>
    <w:rsid w:val="000B6569"/>
    <w:rsid w:val="000C3E9D"/>
    <w:rsid w:val="000C56CE"/>
    <w:rsid w:val="000D5240"/>
    <w:rsid w:val="000E0475"/>
    <w:rsid w:val="000E29C0"/>
    <w:rsid w:val="000F7BC9"/>
    <w:rsid w:val="00104156"/>
    <w:rsid w:val="001113D7"/>
    <w:rsid w:val="00112FDF"/>
    <w:rsid w:val="0012316E"/>
    <w:rsid w:val="00133893"/>
    <w:rsid w:val="0014077A"/>
    <w:rsid w:val="00142994"/>
    <w:rsid w:val="0015364B"/>
    <w:rsid w:val="001544E9"/>
    <w:rsid w:val="001562EA"/>
    <w:rsid w:val="001572E2"/>
    <w:rsid w:val="0017700A"/>
    <w:rsid w:val="00180DF7"/>
    <w:rsid w:val="00181926"/>
    <w:rsid w:val="00190E99"/>
    <w:rsid w:val="00195016"/>
    <w:rsid w:val="001950F7"/>
    <w:rsid w:val="001A204E"/>
    <w:rsid w:val="001A4430"/>
    <w:rsid w:val="001B05D4"/>
    <w:rsid w:val="001B7F1B"/>
    <w:rsid w:val="001C5172"/>
    <w:rsid w:val="001C66F2"/>
    <w:rsid w:val="001D227F"/>
    <w:rsid w:val="001D2364"/>
    <w:rsid w:val="001D5B7C"/>
    <w:rsid w:val="001E2C31"/>
    <w:rsid w:val="001E6405"/>
    <w:rsid w:val="001F6744"/>
    <w:rsid w:val="001F7592"/>
    <w:rsid w:val="00211E0F"/>
    <w:rsid w:val="00212607"/>
    <w:rsid w:val="002209AC"/>
    <w:rsid w:val="00225744"/>
    <w:rsid w:val="00247A34"/>
    <w:rsid w:val="00260A7D"/>
    <w:rsid w:val="00265BAB"/>
    <w:rsid w:val="00271952"/>
    <w:rsid w:val="002752E3"/>
    <w:rsid w:val="00281D34"/>
    <w:rsid w:val="002828E9"/>
    <w:rsid w:val="002B016D"/>
    <w:rsid w:val="002B0C45"/>
    <w:rsid w:val="002B2F1E"/>
    <w:rsid w:val="002B7EF5"/>
    <w:rsid w:val="002C7096"/>
    <w:rsid w:val="002D0314"/>
    <w:rsid w:val="002D3AC2"/>
    <w:rsid w:val="002E215A"/>
    <w:rsid w:val="002E7A22"/>
    <w:rsid w:val="003066E5"/>
    <w:rsid w:val="00311FBD"/>
    <w:rsid w:val="003227A0"/>
    <w:rsid w:val="0033121E"/>
    <w:rsid w:val="00341BDB"/>
    <w:rsid w:val="00355097"/>
    <w:rsid w:val="00365951"/>
    <w:rsid w:val="00366A7E"/>
    <w:rsid w:val="00374AE1"/>
    <w:rsid w:val="00375A20"/>
    <w:rsid w:val="00376819"/>
    <w:rsid w:val="003805E9"/>
    <w:rsid w:val="00387462"/>
    <w:rsid w:val="003878BB"/>
    <w:rsid w:val="00390B6F"/>
    <w:rsid w:val="003A0D4D"/>
    <w:rsid w:val="003C7533"/>
    <w:rsid w:val="003E0E2D"/>
    <w:rsid w:val="003F2B20"/>
    <w:rsid w:val="00407B35"/>
    <w:rsid w:val="00414614"/>
    <w:rsid w:val="00422F51"/>
    <w:rsid w:val="004250B8"/>
    <w:rsid w:val="0044408F"/>
    <w:rsid w:val="004512A8"/>
    <w:rsid w:val="004566FB"/>
    <w:rsid w:val="00474F31"/>
    <w:rsid w:val="004760F8"/>
    <w:rsid w:val="004A56D8"/>
    <w:rsid w:val="004E143A"/>
    <w:rsid w:val="004E4BBD"/>
    <w:rsid w:val="004F4401"/>
    <w:rsid w:val="004F5814"/>
    <w:rsid w:val="004F7885"/>
    <w:rsid w:val="0050346B"/>
    <w:rsid w:val="0055647A"/>
    <w:rsid w:val="00556734"/>
    <w:rsid w:val="00570135"/>
    <w:rsid w:val="0057126C"/>
    <w:rsid w:val="00572044"/>
    <w:rsid w:val="00574743"/>
    <w:rsid w:val="00576185"/>
    <w:rsid w:val="00597181"/>
    <w:rsid w:val="005A1FC5"/>
    <w:rsid w:val="005A749E"/>
    <w:rsid w:val="005B2A17"/>
    <w:rsid w:val="005B305F"/>
    <w:rsid w:val="005C6488"/>
    <w:rsid w:val="005C75A8"/>
    <w:rsid w:val="005D75BB"/>
    <w:rsid w:val="005D75BC"/>
    <w:rsid w:val="005F38F1"/>
    <w:rsid w:val="00603F5D"/>
    <w:rsid w:val="006218B3"/>
    <w:rsid w:val="0062296D"/>
    <w:rsid w:val="00626969"/>
    <w:rsid w:val="0063027D"/>
    <w:rsid w:val="00634DD4"/>
    <w:rsid w:val="00651266"/>
    <w:rsid w:val="00651C90"/>
    <w:rsid w:val="00671D6F"/>
    <w:rsid w:val="00673469"/>
    <w:rsid w:val="006766F5"/>
    <w:rsid w:val="00681C07"/>
    <w:rsid w:val="006851B5"/>
    <w:rsid w:val="00695B7E"/>
    <w:rsid w:val="006A0D0C"/>
    <w:rsid w:val="006A1F77"/>
    <w:rsid w:val="006C0BF3"/>
    <w:rsid w:val="006D19C4"/>
    <w:rsid w:val="006D1F3C"/>
    <w:rsid w:val="006D7004"/>
    <w:rsid w:val="006D7474"/>
    <w:rsid w:val="006F2700"/>
    <w:rsid w:val="0071194F"/>
    <w:rsid w:val="007130E8"/>
    <w:rsid w:val="00714AFB"/>
    <w:rsid w:val="00726813"/>
    <w:rsid w:val="007353B6"/>
    <w:rsid w:val="007405E7"/>
    <w:rsid w:val="007556C3"/>
    <w:rsid w:val="00770FD5"/>
    <w:rsid w:val="00774A70"/>
    <w:rsid w:val="00775EDF"/>
    <w:rsid w:val="007866C3"/>
    <w:rsid w:val="007A312D"/>
    <w:rsid w:val="007A3573"/>
    <w:rsid w:val="007A70AF"/>
    <w:rsid w:val="007B2AB5"/>
    <w:rsid w:val="007C3BAC"/>
    <w:rsid w:val="007C542A"/>
    <w:rsid w:val="007D1E42"/>
    <w:rsid w:val="007D2907"/>
    <w:rsid w:val="007E08BD"/>
    <w:rsid w:val="007F418A"/>
    <w:rsid w:val="00802A2D"/>
    <w:rsid w:val="008032A7"/>
    <w:rsid w:val="008208F1"/>
    <w:rsid w:val="00821788"/>
    <w:rsid w:val="00822085"/>
    <w:rsid w:val="00825933"/>
    <w:rsid w:val="00826E03"/>
    <w:rsid w:val="008353C1"/>
    <w:rsid w:val="00841CFE"/>
    <w:rsid w:val="0084592D"/>
    <w:rsid w:val="0086363C"/>
    <w:rsid w:val="00866804"/>
    <w:rsid w:val="00880381"/>
    <w:rsid w:val="008A7023"/>
    <w:rsid w:val="008E2360"/>
    <w:rsid w:val="008E63CD"/>
    <w:rsid w:val="008E72E0"/>
    <w:rsid w:val="008F216B"/>
    <w:rsid w:val="00904504"/>
    <w:rsid w:val="009242BF"/>
    <w:rsid w:val="0092744F"/>
    <w:rsid w:val="00941FBA"/>
    <w:rsid w:val="009422C5"/>
    <w:rsid w:val="0095302C"/>
    <w:rsid w:val="00954C0E"/>
    <w:rsid w:val="00956CC6"/>
    <w:rsid w:val="00984F9B"/>
    <w:rsid w:val="00985290"/>
    <w:rsid w:val="009864A7"/>
    <w:rsid w:val="009A4B98"/>
    <w:rsid w:val="009A5AB2"/>
    <w:rsid w:val="009B2C28"/>
    <w:rsid w:val="009B3945"/>
    <w:rsid w:val="009B413D"/>
    <w:rsid w:val="009B7CE0"/>
    <w:rsid w:val="009C0585"/>
    <w:rsid w:val="009C1061"/>
    <w:rsid w:val="009C6860"/>
    <w:rsid w:val="009D204C"/>
    <w:rsid w:val="009E4CCF"/>
    <w:rsid w:val="009F6A87"/>
    <w:rsid w:val="00A10EDA"/>
    <w:rsid w:val="00A1114D"/>
    <w:rsid w:val="00A12059"/>
    <w:rsid w:val="00A21582"/>
    <w:rsid w:val="00A34141"/>
    <w:rsid w:val="00A54125"/>
    <w:rsid w:val="00A54567"/>
    <w:rsid w:val="00A668F1"/>
    <w:rsid w:val="00A707E3"/>
    <w:rsid w:val="00A74B74"/>
    <w:rsid w:val="00A77ED4"/>
    <w:rsid w:val="00A82DD0"/>
    <w:rsid w:val="00A93C3A"/>
    <w:rsid w:val="00AA3ACD"/>
    <w:rsid w:val="00AC4608"/>
    <w:rsid w:val="00AC6AE8"/>
    <w:rsid w:val="00AC77EC"/>
    <w:rsid w:val="00AD51F1"/>
    <w:rsid w:val="00AD5700"/>
    <w:rsid w:val="00AD68BC"/>
    <w:rsid w:val="00AD7DB1"/>
    <w:rsid w:val="00AE3B7A"/>
    <w:rsid w:val="00AE656F"/>
    <w:rsid w:val="00AF5378"/>
    <w:rsid w:val="00B1063A"/>
    <w:rsid w:val="00B10D0F"/>
    <w:rsid w:val="00B12144"/>
    <w:rsid w:val="00B15429"/>
    <w:rsid w:val="00B2455A"/>
    <w:rsid w:val="00B37B21"/>
    <w:rsid w:val="00B5079B"/>
    <w:rsid w:val="00B57FF8"/>
    <w:rsid w:val="00B63681"/>
    <w:rsid w:val="00B65C7E"/>
    <w:rsid w:val="00B70ED6"/>
    <w:rsid w:val="00B807FC"/>
    <w:rsid w:val="00BA0098"/>
    <w:rsid w:val="00BA663B"/>
    <w:rsid w:val="00BB65E8"/>
    <w:rsid w:val="00BE29B9"/>
    <w:rsid w:val="00BE690A"/>
    <w:rsid w:val="00BE6B46"/>
    <w:rsid w:val="00C155A4"/>
    <w:rsid w:val="00C24839"/>
    <w:rsid w:val="00C25EA3"/>
    <w:rsid w:val="00C34884"/>
    <w:rsid w:val="00C37AE9"/>
    <w:rsid w:val="00C5005F"/>
    <w:rsid w:val="00C60D4C"/>
    <w:rsid w:val="00C646B0"/>
    <w:rsid w:val="00C64CDE"/>
    <w:rsid w:val="00C65841"/>
    <w:rsid w:val="00C75066"/>
    <w:rsid w:val="00C814C9"/>
    <w:rsid w:val="00C83BF5"/>
    <w:rsid w:val="00C85350"/>
    <w:rsid w:val="00C96B50"/>
    <w:rsid w:val="00CA4613"/>
    <w:rsid w:val="00CB04CD"/>
    <w:rsid w:val="00CB109C"/>
    <w:rsid w:val="00CC73AA"/>
    <w:rsid w:val="00CD3272"/>
    <w:rsid w:val="00CD4DF7"/>
    <w:rsid w:val="00CE06A1"/>
    <w:rsid w:val="00CE5F2B"/>
    <w:rsid w:val="00CF137B"/>
    <w:rsid w:val="00CF3B79"/>
    <w:rsid w:val="00D204C8"/>
    <w:rsid w:val="00D21186"/>
    <w:rsid w:val="00D532DB"/>
    <w:rsid w:val="00D54AEE"/>
    <w:rsid w:val="00D6260B"/>
    <w:rsid w:val="00D65496"/>
    <w:rsid w:val="00D72DE1"/>
    <w:rsid w:val="00D73FDC"/>
    <w:rsid w:val="00D83D53"/>
    <w:rsid w:val="00D86AD3"/>
    <w:rsid w:val="00D92BD0"/>
    <w:rsid w:val="00DA2739"/>
    <w:rsid w:val="00DA42B7"/>
    <w:rsid w:val="00DA6B77"/>
    <w:rsid w:val="00DC1413"/>
    <w:rsid w:val="00DC22C7"/>
    <w:rsid w:val="00DE22D4"/>
    <w:rsid w:val="00DF0E3E"/>
    <w:rsid w:val="00E07405"/>
    <w:rsid w:val="00E108AA"/>
    <w:rsid w:val="00E112F9"/>
    <w:rsid w:val="00E1429F"/>
    <w:rsid w:val="00E15E7C"/>
    <w:rsid w:val="00E167D4"/>
    <w:rsid w:val="00E20264"/>
    <w:rsid w:val="00E24ED5"/>
    <w:rsid w:val="00E32B50"/>
    <w:rsid w:val="00E43A86"/>
    <w:rsid w:val="00E460BF"/>
    <w:rsid w:val="00E46C9D"/>
    <w:rsid w:val="00E52011"/>
    <w:rsid w:val="00E537BE"/>
    <w:rsid w:val="00E540C6"/>
    <w:rsid w:val="00E56617"/>
    <w:rsid w:val="00E60232"/>
    <w:rsid w:val="00E67924"/>
    <w:rsid w:val="00E679CC"/>
    <w:rsid w:val="00E80CB4"/>
    <w:rsid w:val="00E87FCF"/>
    <w:rsid w:val="00E91012"/>
    <w:rsid w:val="00E91F33"/>
    <w:rsid w:val="00E96472"/>
    <w:rsid w:val="00EA508A"/>
    <w:rsid w:val="00EA73DF"/>
    <w:rsid w:val="00EC31D9"/>
    <w:rsid w:val="00ED2E54"/>
    <w:rsid w:val="00EF179A"/>
    <w:rsid w:val="00EF6B17"/>
    <w:rsid w:val="00F075E6"/>
    <w:rsid w:val="00F11833"/>
    <w:rsid w:val="00F12B03"/>
    <w:rsid w:val="00F23D76"/>
    <w:rsid w:val="00F25998"/>
    <w:rsid w:val="00F3027E"/>
    <w:rsid w:val="00F33A91"/>
    <w:rsid w:val="00F36A58"/>
    <w:rsid w:val="00F42372"/>
    <w:rsid w:val="00F426F9"/>
    <w:rsid w:val="00F454F5"/>
    <w:rsid w:val="00F8513C"/>
    <w:rsid w:val="00F92DA5"/>
    <w:rsid w:val="00F95EA4"/>
    <w:rsid w:val="00FA5066"/>
    <w:rsid w:val="00FB0886"/>
    <w:rsid w:val="00FB4687"/>
    <w:rsid w:val="00FC203B"/>
    <w:rsid w:val="00FD3585"/>
    <w:rsid w:val="00FD6647"/>
    <w:rsid w:val="00FE7856"/>
    <w:rsid w:val="00FF19F3"/>
    <w:rsid w:val="00FF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AB0075A"/>
  <w15:chartTrackingRefBased/>
  <w15:docId w15:val="{CB0B709D-9E69-439D-8135-27F1C3994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3BF5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346B"/>
  </w:style>
  <w:style w:type="paragraph" w:styleId="AltBilgi">
    <w:name w:val="footer"/>
    <w:basedOn w:val="Normal"/>
    <w:link w:val="AltBilgiChar"/>
    <w:uiPriority w:val="99"/>
    <w:unhideWhenUsed/>
    <w:rsid w:val="005034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346B"/>
  </w:style>
  <w:style w:type="paragraph" w:styleId="BalonMetni">
    <w:name w:val="Balloon Text"/>
    <w:basedOn w:val="Normal"/>
    <w:link w:val="BalonMetniChar"/>
    <w:uiPriority w:val="99"/>
    <w:semiHidden/>
    <w:unhideWhenUsed/>
    <w:rsid w:val="00EF17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F179A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4F788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KonuBal">
    <w:name w:val="Title"/>
    <w:basedOn w:val="Normal"/>
    <w:link w:val="KonuBalChar"/>
    <w:uiPriority w:val="99"/>
    <w:qFormat/>
    <w:rsid w:val="00904504"/>
    <w:pPr>
      <w:spacing w:after="0" w:line="240" w:lineRule="auto"/>
      <w:jc w:val="center"/>
    </w:pPr>
    <w:rPr>
      <w:rFonts w:ascii="Arial" w:eastAsia="Times New Roman" w:hAnsi="Arial"/>
      <w:b/>
      <w:sz w:val="20"/>
      <w:szCs w:val="20"/>
      <w:lang w:val="tr-TR" w:eastAsia="ko-KR"/>
    </w:rPr>
  </w:style>
  <w:style w:type="character" w:customStyle="1" w:styleId="KonuBalChar">
    <w:name w:val="Konu Başlığı Char"/>
    <w:link w:val="KonuBal"/>
    <w:uiPriority w:val="99"/>
    <w:rsid w:val="00904504"/>
    <w:rPr>
      <w:rFonts w:ascii="Arial" w:eastAsia="Times New Roman" w:hAnsi="Arial"/>
      <w:b/>
      <w:lang w:eastAsia="ko-KR"/>
    </w:rPr>
  </w:style>
  <w:style w:type="paragraph" w:styleId="AralkYok">
    <w:name w:val="No Spacing"/>
    <w:uiPriority w:val="1"/>
    <w:qFormat/>
    <w:rsid w:val="00055CC2"/>
    <w:rPr>
      <w:sz w:val="22"/>
      <w:szCs w:val="22"/>
      <w:lang w:val="en-US" w:eastAsia="en-US"/>
    </w:rPr>
  </w:style>
  <w:style w:type="table" w:styleId="TabloKlavuzu">
    <w:name w:val="Table Grid"/>
    <w:basedOn w:val="NormalTablo"/>
    <w:uiPriority w:val="59"/>
    <w:rsid w:val="00BE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0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2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11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E0FEE7-9910-4DFD-A1E6-691E91298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23</Words>
  <Characters>2393</Characters>
  <Application>Microsoft Office Word</Application>
  <DocSecurity>0</DocSecurity>
  <Lines>132</Lines>
  <Paragraphs>8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m AVCI</dc:creator>
  <cp:keywords/>
  <cp:lastModifiedBy>Adem AVCI</cp:lastModifiedBy>
  <cp:revision>2</cp:revision>
  <cp:lastPrinted>2019-05-10T09:46:00Z</cp:lastPrinted>
  <dcterms:created xsi:type="dcterms:W3CDTF">2023-10-28T20:56:00Z</dcterms:created>
  <dcterms:modified xsi:type="dcterms:W3CDTF">2023-10-2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121c404c346241a8db6eff8f9c5377a6bdab0f2cdd5cada3352cc28cc5ef28</vt:lpwstr>
  </property>
</Properties>
</file>